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27F73" w14:textId="77777777" w:rsidR="00446E77" w:rsidRDefault="00000000">
      <w:pPr>
        <w:pStyle w:val="Title"/>
      </w:pPr>
      <w:r>
        <w:t>Growth vs. light-capture in PhycoCyanin and PhycoErythrin-rich picocyanobacteria, across photic regimes and growth phases</w:t>
      </w:r>
    </w:p>
    <w:p w14:paraId="5F902FFF" w14:textId="77777777" w:rsidR="00446E77"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398E45F2" w14:textId="77777777" w:rsidR="00446E77"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221E1581" w14:textId="77777777" w:rsidR="00446E77"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772BBF5D" w14:textId="77777777" w:rsidR="00446E77" w:rsidRDefault="00000000">
      <w:pPr>
        <w:pStyle w:val="Heading1"/>
      </w:pPr>
      <w:bookmarkStart w:id="0" w:name="supplementary-material"/>
      <w:r>
        <w:lastRenderedPageBreak/>
        <w:t>Supplementary material</w:t>
      </w:r>
    </w:p>
    <w:p w14:paraId="64595A41" w14:textId="77777777" w:rsidR="00446E77" w:rsidRDefault="00000000">
      <w:pPr>
        <w:pStyle w:val="CaptionedFigure"/>
      </w:pPr>
      <w:r>
        <w:rPr>
          <w:noProof/>
        </w:rPr>
        <w:drawing>
          <wp:inline distT="0" distB="0" distL="0" distR="0" wp14:anchorId="10E38760" wp14:editId="03CD3656">
            <wp:extent cx="5943600" cy="7641771"/>
            <wp:effectExtent l="0" t="0" r="0" b="0"/>
            <wp:docPr id="22" name="Picture" descr="Figure 1: Growth curves (tracked as OD68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23" name="Picture" descr="../Output/Figures/SFig_GrowthCurve_OD680.png"/>
                    <pic:cNvPicPr>
                      <a:picLocks noChangeAspect="1" noChangeArrowheads="1"/>
                    </pic:cNvPicPr>
                  </pic:nvPicPr>
                  <pic:blipFill>
                    <a:blip r:embed="rId9"/>
                    <a:stretch>
                      <a:fillRect/>
                    </a:stretch>
                  </pic:blipFill>
                  <pic:spPr bwMode="auto">
                    <a:xfrm>
                      <a:off x="0" y="0"/>
                      <a:ext cx="5943600" cy="7641771"/>
                    </a:xfrm>
                    <a:prstGeom prst="rect">
                      <a:avLst/>
                    </a:prstGeom>
                    <a:noFill/>
                    <a:ln w="9525">
                      <a:noFill/>
                      <a:headEnd/>
                      <a:tailEnd/>
                    </a:ln>
                  </pic:spPr>
                </pic:pic>
              </a:graphicData>
            </a:graphic>
          </wp:inline>
        </w:drawing>
      </w:r>
    </w:p>
    <w:p w14:paraId="52E85909" w14:textId="77777777" w:rsidR="00446E77" w:rsidRDefault="00000000">
      <w:pPr>
        <w:pStyle w:val="ImageCaption"/>
      </w:pPr>
      <w:bookmarkStart w:id="1" w:name="fig:GrowthCurveOD680"/>
      <w:bookmarkEnd w:id="1"/>
      <w:r>
        <w:lastRenderedPageBreak/>
        <w:t xml:space="preserve">Figure 1: </w:t>
      </w:r>
      <w:r>
        <w:rPr>
          <w:b/>
          <w:bCs/>
        </w:rPr>
        <w:t>Growth curves (tracked as OD</w:t>
      </w:r>
      <w:r>
        <w:rPr>
          <w:b/>
          <w:bCs/>
          <w:vertAlign w:val="subscript"/>
        </w:rPr>
        <w:t>680</w:t>
      </w:r>
      <w:r>
        <w:rPr>
          <w:b/>
          <w:bCs/>
        </w:rPr>
        <w:t>) vs. elapsed time (h).</w:t>
      </w:r>
      <w:r>
        <w:t xml:space="preserve"> Growth curves were estimated over 5-min intervals for two PhycoCyanin(PC)-rich cultures (056, 077) and two PhycoErythrin(PE)-rich cultures (048,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and photoperiods of 8, 12, 16, or 24 h. The vertical lines represent the time when the cultures (PC-rich_056; dark green, PC-rich_077; light green, PE-rich_048; light red, PE-rich_127; dark red)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36AC9DEA" w14:textId="77777777" w:rsidR="00446E77" w:rsidRDefault="00000000">
      <w:pPr>
        <w:pStyle w:val="CaptionedFigure"/>
      </w:pPr>
      <w:r>
        <w:rPr>
          <w:noProof/>
        </w:rPr>
        <w:lastRenderedPageBreak/>
        <w:drawing>
          <wp:inline distT="0" distB="0" distL="0" distR="0" wp14:anchorId="72AA2727" wp14:editId="04ACFFED">
            <wp:extent cx="5943600" cy="7641771"/>
            <wp:effectExtent l="0" t="0" r="0" b="0"/>
            <wp:docPr id="26" name="Picture" descr="Figure 2: Growth curves (tracked as OD72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27" name="Picture" descr="../Output/Figures/SFig_GrowthCurve_OD720.png"/>
                    <pic:cNvPicPr>
                      <a:picLocks noChangeAspect="1" noChangeArrowheads="1"/>
                    </pic:cNvPicPr>
                  </pic:nvPicPr>
                  <pic:blipFill>
                    <a:blip r:embed="rId10"/>
                    <a:stretch>
                      <a:fillRect/>
                    </a:stretch>
                  </pic:blipFill>
                  <pic:spPr bwMode="auto">
                    <a:xfrm>
                      <a:off x="0" y="0"/>
                      <a:ext cx="5943600" cy="7641771"/>
                    </a:xfrm>
                    <a:prstGeom prst="rect">
                      <a:avLst/>
                    </a:prstGeom>
                    <a:noFill/>
                    <a:ln w="9525">
                      <a:noFill/>
                      <a:headEnd/>
                      <a:tailEnd/>
                    </a:ln>
                  </pic:spPr>
                </pic:pic>
              </a:graphicData>
            </a:graphic>
          </wp:inline>
        </w:drawing>
      </w:r>
    </w:p>
    <w:p w14:paraId="1732E636" w14:textId="77777777" w:rsidR="00446E77" w:rsidRDefault="00000000">
      <w:pPr>
        <w:pStyle w:val="ImageCaption"/>
      </w:pPr>
      <w:bookmarkStart w:id="2" w:name="fig:GrowthCurveOD720"/>
      <w:bookmarkEnd w:id="2"/>
      <w:r>
        <w:t xml:space="preserve">Figure 2: </w:t>
      </w:r>
      <w:r>
        <w:rPr>
          <w:b/>
          <w:bCs/>
        </w:rPr>
        <w:t>Growth curves (tracked as OD</w:t>
      </w:r>
      <w:r>
        <w:rPr>
          <w:b/>
          <w:bCs/>
          <w:vertAlign w:val="subscript"/>
        </w:rPr>
        <w:t>720</w:t>
      </w:r>
      <w:r>
        <w:rPr>
          <w:b/>
          <w:bCs/>
        </w:rPr>
        <w:t>) vs. elapsed time (h).</w:t>
      </w:r>
      <w:r>
        <w:t xml:space="preserve"> Growth curves were estimated over 5-min intervals for two PhycoCyanin(PC)-rich cultures (056, 077) and two </w:t>
      </w:r>
      <w:r>
        <w:lastRenderedPageBreak/>
        <w:t xml:space="preserve">PhycoErythrin(PE)-rich cultures (048,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and photoperiods of 8, 12, 16, or 24 h. The vertical lines represent the time when the cultures (PC-rich_056; dark green, PC-rich_077; light green, PE-rich_048; light red, PE-rich_127; dark red)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16B6750B" w14:textId="77777777" w:rsidR="00446E77" w:rsidRDefault="00000000">
      <w:pPr>
        <w:pStyle w:val="CaptionedFigure"/>
      </w:pPr>
      <w:r>
        <w:rPr>
          <w:noProof/>
        </w:rPr>
        <w:lastRenderedPageBreak/>
        <w:drawing>
          <wp:inline distT="0" distB="0" distL="0" distR="0" wp14:anchorId="7BE2EB34" wp14:editId="4B662E5D">
            <wp:extent cx="5943600" cy="7641771"/>
            <wp:effectExtent l="0" t="0" r="0" b="0"/>
            <wp:docPr id="30" name="Picture" descr="Figure 3: Growth curves (tracked as chlorophyll proxy OD680-OD720; Δ OD)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wp:cNvGraphicFramePr/>
            <a:graphic xmlns:a="http://schemas.openxmlformats.org/drawingml/2006/main">
              <a:graphicData uri="http://schemas.openxmlformats.org/drawingml/2006/picture">
                <pic:pic xmlns:pic="http://schemas.openxmlformats.org/drawingml/2006/picture">
                  <pic:nvPicPr>
                    <pic:cNvPr id="31" name="Picture" descr="../Output/Figures/SFig_GrowthCurve_DeltaOD.png"/>
                    <pic:cNvPicPr>
                      <a:picLocks noChangeAspect="1" noChangeArrowheads="1"/>
                    </pic:cNvPicPr>
                  </pic:nvPicPr>
                  <pic:blipFill>
                    <a:blip r:embed="rId11"/>
                    <a:stretch>
                      <a:fillRect/>
                    </a:stretch>
                  </pic:blipFill>
                  <pic:spPr bwMode="auto">
                    <a:xfrm>
                      <a:off x="0" y="0"/>
                      <a:ext cx="5943600" cy="7641771"/>
                    </a:xfrm>
                    <a:prstGeom prst="rect">
                      <a:avLst/>
                    </a:prstGeom>
                    <a:noFill/>
                    <a:ln w="9525">
                      <a:noFill/>
                      <a:headEnd/>
                      <a:tailEnd/>
                    </a:ln>
                  </pic:spPr>
                </pic:pic>
              </a:graphicData>
            </a:graphic>
          </wp:inline>
        </w:drawing>
      </w:r>
    </w:p>
    <w:p w14:paraId="70B4EF26" w14:textId="77777777" w:rsidR="00446E77" w:rsidRDefault="00000000">
      <w:pPr>
        <w:pStyle w:val="ImageCaption"/>
      </w:pPr>
      <w:bookmarkStart w:id="3" w:name="fig:GrowthCurveDeltaOD"/>
      <w:bookmarkEnd w:id="3"/>
      <w:r>
        <w:t xml:space="preserve">Figure 3: </w:t>
      </w:r>
      <w:r>
        <w:rPr>
          <w:b/>
          <w:bCs/>
        </w:rPr>
        <w:t>Growth curves (tracked as chlorophyll proxy OD</w:t>
      </w:r>
      <w:r>
        <w:rPr>
          <w:b/>
          <w:bCs/>
          <w:vertAlign w:val="subscript"/>
        </w:rPr>
        <w:t>680</w:t>
      </w:r>
      <w:r>
        <w:rPr>
          <w:b/>
          <w:bCs/>
        </w:rPr>
        <w:t>-OD</w:t>
      </w:r>
      <w:r>
        <w:rPr>
          <w:b/>
          <w:bCs/>
          <w:vertAlign w:val="subscript"/>
        </w:rPr>
        <w:t>720</w:t>
      </w:r>
      <w:r>
        <w:rPr>
          <w:b/>
          <w:bCs/>
        </w:rPr>
        <w:t>; Δ OD) vs. elapsed time (h).</w:t>
      </w:r>
      <w:r>
        <w:t xml:space="preserve"> Growth curves were estimated over 5-min intervals for two PhycoCyanin(PC)-rich cultures </w:t>
      </w:r>
      <w:r>
        <w:lastRenderedPageBreak/>
        <w:t xml:space="preserve">(056, 077) and two PhycoErythrin(PE)-rich cultures (048,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and photoperiods of 8, 12, 16, or 24 h. The vertical lines represent the time when the cultures (PC-rich_056; dark green, PC-rich_077; light green, PE-rich_048; light red, PE-rich_127; dark red)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2000 to scale to the Y axis.</w:t>
      </w:r>
    </w:p>
    <w:p w14:paraId="684781EF" w14:textId="77777777" w:rsidR="00446E77" w:rsidRDefault="00000000">
      <w:pPr>
        <w:pStyle w:val="CaptionedFigure"/>
      </w:pPr>
      <w:r>
        <w:rPr>
          <w:noProof/>
        </w:rPr>
        <w:lastRenderedPageBreak/>
        <w:drawing>
          <wp:inline distT="0" distB="0" distL="0" distR="0" wp14:anchorId="2A0D8505" wp14:editId="63B4E57C">
            <wp:extent cx="5943600" cy="7641771"/>
            <wp:effectExtent l="0" t="0" r="0" b="0"/>
            <wp:docPr id="34" name="Picture" descr="Figure 4: Logistic fits of chlorophyll proxy OD680-OD720 (Δ OD) vs. elapsed time (h).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wp:cNvGraphicFramePr/>
            <a:graphic xmlns:a="http://schemas.openxmlformats.org/drawingml/2006/main">
              <a:graphicData uri="http://schemas.openxmlformats.org/drawingml/2006/picture">
                <pic:pic xmlns:pic="http://schemas.openxmlformats.org/drawingml/2006/picture">
                  <pic:nvPicPr>
                    <pic:cNvPr id="35" name="Picture" descr="../Output/Figures/SFig_GrowthCurve_Fit.png"/>
                    <pic:cNvPicPr>
                      <a:picLocks noChangeAspect="1" noChangeArrowheads="1"/>
                    </pic:cNvPicPr>
                  </pic:nvPicPr>
                  <pic:blipFill>
                    <a:blip r:embed="rId12"/>
                    <a:stretch>
                      <a:fillRect/>
                    </a:stretch>
                  </pic:blipFill>
                  <pic:spPr bwMode="auto">
                    <a:xfrm>
                      <a:off x="0" y="0"/>
                      <a:ext cx="5943600" cy="7641771"/>
                    </a:xfrm>
                    <a:prstGeom prst="rect">
                      <a:avLst/>
                    </a:prstGeom>
                    <a:noFill/>
                    <a:ln w="9525">
                      <a:noFill/>
                      <a:headEnd/>
                      <a:tailEnd/>
                    </a:ln>
                  </pic:spPr>
                </pic:pic>
              </a:graphicData>
            </a:graphic>
          </wp:inline>
        </w:drawing>
      </w:r>
    </w:p>
    <w:p w14:paraId="1A5094DA" w14:textId="77777777" w:rsidR="00446E77" w:rsidRDefault="00000000">
      <w:pPr>
        <w:pStyle w:val="ImageCaption"/>
      </w:pPr>
      <w:bookmarkStart w:id="4" w:name="fig:GrowthCurveFit"/>
      <w:bookmarkEnd w:id="4"/>
      <w:r>
        <w:t xml:space="preserve">Figure 4: </w:t>
      </w:r>
      <w:r>
        <w:rPr>
          <w:b/>
          <w:bCs/>
        </w:rPr>
        <w:t>Logistic fits of chlorophyll proxy OD</w:t>
      </w:r>
      <w:r>
        <w:rPr>
          <w:b/>
          <w:bCs/>
          <w:vertAlign w:val="subscript"/>
        </w:rPr>
        <w:t>680</w:t>
      </w:r>
      <w:r>
        <w:rPr>
          <w:b/>
          <w:bCs/>
        </w:rPr>
        <w:t>-OD</w:t>
      </w:r>
      <w:r>
        <w:rPr>
          <w:b/>
          <w:bCs/>
          <w:vertAlign w:val="subscript"/>
        </w:rPr>
        <w:t>720</w:t>
      </w:r>
      <w:r>
        <w:rPr>
          <w:b/>
          <w:bCs/>
        </w:rPr>
        <w:t xml:space="preserve"> (Δ OD) vs. elapsed time (h).</w:t>
      </w:r>
      <w:r>
        <w:t xml:space="preserve"> Logistic fits were estimated for two PhycoCyanin(PC)-rich cultures (056, 077) and two PhycoErythrin(PE)-</w:t>
      </w:r>
      <w:r>
        <w:lastRenderedPageBreak/>
        <w:t xml:space="preserve">rich cultures (048,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and photoperiods of 8, 12, 16, or 24 h. Growth curves (thin line) estimated over 5-min intervals for each strain were also presented (PC-rich_056; dark green, PC-rich_077; light green, PE-rich_048; light red, PE-rich_127; dark red).</w:t>
      </w:r>
    </w:p>
    <w:p w14:paraId="206B3FAC" w14:textId="77777777" w:rsidR="00446E77" w:rsidRDefault="00000000">
      <w:pPr>
        <w:pStyle w:val="CaptionedFigure"/>
      </w:pPr>
      <w:r>
        <w:rPr>
          <w:noProof/>
        </w:rPr>
        <w:lastRenderedPageBreak/>
        <w:drawing>
          <wp:inline distT="0" distB="0" distL="0" distR="0" wp14:anchorId="2DD4A9A1" wp14:editId="527C4853">
            <wp:extent cx="5943600" cy="7641771"/>
            <wp:effectExtent l="0" t="0" r="0" b="0"/>
            <wp:docPr id="38" name="Picture" descr="Figure 5: Chlorophyll specific exponential growth rates (d−1) vs. cumulative diel PA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wp:cNvGraphicFramePr/>
            <a:graphic xmlns:a="http://schemas.openxmlformats.org/drawingml/2006/main">
              <a:graphicData uri="http://schemas.openxmlformats.org/drawingml/2006/picture">
                <pic:pic xmlns:pic="http://schemas.openxmlformats.org/drawingml/2006/picture">
                  <pic:nvPicPr>
                    <pic:cNvPr id="39" name="Picture" descr="../Output/Figures/SFig_GrowthRate_Photoperiod_PAR.png"/>
                    <pic:cNvPicPr>
                      <a:picLocks noChangeAspect="1" noChangeArrowheads="1"/>
                    </pic:cNvPicPr>
                  </pic:nvPicPr>
                  <pic:blipFill>
                    <a:blip r:embed="rId13"/>
                    <a:stretch>
                      <a:fillRect/>
                    </a:stretch>
                  </pic:blipFill>
                  <pic:spPr bwMode="auto">
                    <a:xfrm>
                      <a:off x="0" y="0"/>
                      <a:ext cx="5943600" cy="7641771"/>
                    </a:xfrm>
                    <a:prstGeom prst="rect">
                      <a:avLst/>
                    </a:prstGeom>
                    <a:noFill/>
                    <a:ln w="9525">
                      <a:noFill/>
                      <a:headEnd/>
                      <a:tailEnd/>
                    </a:ln>
                  </pic:spPr>
                </pic:pic>
              </a:graphicData>
            </a:graphic>
          </wp:inline>
        </w:drawing>
      </w:r>
    </w:p>
    <w:p w14:paraId="4D76601B" w14:textId="77777777" w:rsidR="00446E77" w:rsidRDefault="00000000">
      <w:pPr>
        <w:pStyle w:val="ImageCaption"/>
      </w:pPr>
      <w:bookmarkStart w:id="5" w:name="fig:GrowthRatePhotoperiodPAR"/>
      <w:bookmarkEnd w:id="5"/>
      <w:r>
        <w:t xml:space="preserve">Figure 5: </w:t>
      </w:r>
      <w:r>
        <w:rPr>
          <w:b/>
          <w:bCs/>
        </w:rPr>
        <w:t>Chlorophyll specific exponential growth rates (d</w:t>
      </w:r>
      <w:r>
        <w:rPr>
          <w:b/>
          <w:bCs/>
          <w:vertAlign w:val="superscript"/>
        </w:rPr>
        <w:t>−1</w:t>
      </w:r>
      <w:r>
        <w:rPr>
          <w:b/>
          <w:bCs/>
        </w:rPr>
        <w:t>) vs. cumulative diel PAR (µmol photons m</w:t>
      </w:r>
      <w:r>
        <w:rPr>
          <w:b/>
          <w:bCs/>
          <w:vertAlign w:val="superscript"/>
        </w:rPr>
        <w:t>−2</w:t>
      </w:r>
      <w:r>
        <w:rPr>
          <w:b/>
          <w:bCs/>
        </w:rPr>
        <w:t>d</w:t>
      </w:r>
      <w:r>
        <w:rPr>
          <w:b/>
          <w:bCs/>
          <w:vertAlign w:val="superscript"/>
        </w:rPr>
        <w:t>−1</w:t>
      </w:r>
      <w:r>
        <w:rPr>
          <w:b/>
          <w:bCs/>
        </w:rPr>
        <w:t>).</w:t>
      </w:r>
      <w:r>
        <w:t xml:space="preserve"> Growth rates (+/- SE falling within symbols) were estimated from logistic fits </w:t>
      </w:r>
      <w:r>
        <w:lastRenderedPageBreak/>
        <w:t>of chlorophyll proxy OD</w:t>
      </w:r>
      <w:r>
        <w:rPr>
          <w:vertAlign w:val="subscript"/>
        </w:rPr>
        <w:t>680</w:t>
      </w:r>
      <w:r>
        <w:t xml:space="preserve"> - OD</w:t>
      </w:r>
      <w:r>
        <w:rPr>
          <w:vertAlign w:val="subscript"/>
        </w:rPr>
        <w:t>720</w:t>
      </w:r>
      <w:r>
        <w:t xml:space="preserve"> vs. elapsed time (Fig. 1, S4),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w:t>
      </w:r>
    </w:p>
    <w:p w14:paraId="5151D59B" w14:textId="77777777" w:rsidR="00446E77" w:rsidRDefault="00000000">
      <w:pPr>
        <w:pStyle w:val="CaptionedFigure"/>
      </w:pPr>
      <w:r>
        <w:rPr>
          <w:noProof/>
        </w:rPr>
        <w:lastRenderedPageBreak/>
        <w:drawing>
          <wp:inline distT="0" distB="0" distL="0" distR="0" wp14:anchorId="04EF72E5" wp14:editId="71176D64">
            <wp:extent cx="5943600" cy="7641771"/>
            <wp:effectExtent l="0" t="0" r="0" b="0"/>
            <wp:docPr id="42" name="Picture" descr="Figure 6: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wp:cNvGraphicFramePr/>
            <a:graphic xmlns:a="http://schemas.openxmlformats.org/drawingml/2006/main">
              <a:graphicData uri="http://schemas.openxmlformats.org/drawingml/2006/picture">
                <pic:pic xmlns:pic="http://schemas.openxmlformats.org/drawingml/2006/picture">
                  <pic:nvPicPr>
                    <pic:cNvPr id="43" name="Picture" descr="../Output/Figures/SFig_GrowthRate_Light_PUR.png"/>
                    <pic:cNvPicPr>
                      <a:picLocks noChangeAspect="1" noChangeArrowheads="1"/>
                    </pic:cNvPicPr>
                  </pic:nvPicPr>
                  <pic:blipFill>
                    <a:blip r:embed="rId14"/>
                    <a:stretch>
                      <a:fillRect/>
                    </a:stretch>
                  </pic:blipFill>
                  <pic:spPr bwMode="auto">
                    <a:xfrm>
                      <a:off x="0" y="0"/>
                      <a:ext cx="5943600" cy="7641771"/>
                    </a:xfrm>
                    <a:prstGeom prst="rect">
                      <a:avLst/>
                    </a:prstGeom>
                    <a:noFill/>
                    <a:ln w="9525">
                      <a:noFill/>
                      <a:headEnd/>
                      <a:tailEnd/>
                    </a:ln>
                  </pic:spPr>
                </pic:pic>
              </a:graphicData>
            </a:graphic>
          </wp:inline>
        </w:drawing>
      </w:r>
    </w:p>
    <w:p w14:paraId="4B7C876E" w14:textId="77777777" w:rsidR="00446E77" w:rsidRDefault="00000000">
      <w:pPr>
        <w:pStyle w:val="ImageCaption"/>
      </w:pPr>
      <w:bookmarkStart w:id="6" w:name="fig:GrowthRateLightPUR"/>
      <w:bookmarkEnd w:id="6"/>
      <w:r>
        <w:t xml:space="preserve">Figure 6: </w:t>
      </w:r>
      <w:r>
        <w:rPr>
          <w:b/>
          <w:bCs/>
        </w:rPr>
        <w:t>Chlorophyll specific exponential growth rates (d</w:t>
      </w:r>
      <w:r>
        <w:rPr>
          <w:b/>
          <w:bCs/>
          <w:vertAlign w:val="superscript"/>
        </w:rPr>
        <w:t>−1</w:t>
      </w:r>
      <w:r>
        <w:rPr>
          <w:b/>
          <w:bCs/>
        </w:rPr>
        <w:t>) vs. cumulative diel Photosynthetically Usable Radiation (PUR, µmol photons m</w:t>
      </w:r>
      <w:r>
        <w:rPr>
          <w:b/>
          <w:bCs/>
          <w:vertAlign w:val="superscript"/>
        </w:rPr>
        <w:t>−2</w:t>
      </w:r>
      <w:r>
        <w:rPr>
          <w:b/>
          <w:bCs/>
        </w:rPr>
        <w:t>d</w:t>
      </w:r>
      <w:r>
        <w:rPr>
          <w:b/>
          <w:bCs/>
          <w:vertAlign w:val="superscript"/>
        </w:rPr>
        <w:t>−1</w:t>
      </w:r>
      <w:r>
        <w:rPr>
          <w:b/>
          <w:bCs/>
        </w:rPr>
        <w:t>).</w:t>
      </w:r>
      <w:r>
        <w:t xml:space="preserve"> Growth rates (+/- SE falling </w:t>
      </w:r>
      <w:r>
        <w:lastRenderedPageBreak/>
        <w:t>within symbols) were estimated from logistic fits of chlorophyll proxy OD</w:t>
      </w:r>
      <w:r>
        <w:rPr>
          <w:vertAlign w:val="subscript"/>
        </w:rPr>
        <w:t>680</w:t>
      </w:r>
      <w:r>
        <w:t>-OD</w:t>
      </w:r>
      <w:r>
        <w:rPr>
          <w:vertAlign w:val="subscript"/>
        </w:rPr>
        <w:t>720</w:t>
      </w:r>
      <w:r>
        <w:t xml:space="preserve"> vs. elapsed time (Fig. 1, S4),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w:t>
      </w:r>
    </w:p>
    <w:p w14:paraId="036464ED" w14:textId="77777777" w:rsidR="00446E77" w:rsidRDefault="00000000">
      <w:pPr>
        <w:pStyle w:val="CaptionedFigure"/>
      </w:pPr>
      <w:r>
        <w:rPr>
          <w:noProof/>
        </w:rPr>
        <w:lastRenderedPageBreak/>
        <w:drawing>
          <wp:inline distT="0" distB="0" distL="0" distR="0" wp14:anchorId="2ACC89FE" wp14:editId="03D6A813">
            <wp:extent cx="5943600" cy="7641771"/>
            <wp:effectExtent l="0" t="0" r="0" b="0"/>
            <wp:docPr id="46" name="Picture" descr="Figure 7: Chlorophyll specific exponential growth rates (d−1) vs. cumulative diel PAR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wp:cNvGraphicFramePr/>
            <a:graphic xmlns:a="http://schemas.openxmlformats.org/drawingml/2006/main">
              <a:graphicData uri="http://schemas.openxmlformats.org/drawingml/2006/picture">
                <pic:pic xmlns:pic="http://schemas.openxmlformats.org/drawingml/2006/picture">
                  <pic:nvPicPr>
                    <pic:cNvPr id="47" name="Picture" descr="../Output/Figures/SFig_GrowthRate_Light_PAR.png"/>
                    <pic:cNvPicPr>
                      <a:picLocks noChangeAspect="1" noChangeArrowheads="1"/>
                    </pic:cNvPicPr>
                  </pic:nvPicPr>
                  <pic:blipFill>
                    <a:blip r:embed="rId15"/>
                    <a:stretch>
                      <a:fillRect/>
                    </a:stretch>
                  </pic:blipFill>
                  <pic:spPr bwMode="auto">
                    <a:xfrm>
                      <a:off x="0" y="0"/>
                      <a:ext cx="5943600" cy="7641771"/>
                    </a:xfrm>
                    <a:prstGeom prst="rect">
                      <a:avLst/>
                    </a:prstGeom>
                    <a:noFill/>
                    <a:ln w="9525">
                      <a:noFill/>
                      <a:headEnd/>
                      <a:tailEnd/>
                    </a:ln>
                  </pic:spPr>
                </pic:pic>
              </a:graphicData>
            </a:graphic>
          </wp:inline>
        </w:drawing>
      </w:r>
    </w:p>
    <w:p w14:paraId="3D808308" w14:textId="77777777" w:rsidR="00446E77" w:rsidRDefault="00000000">
      <w:pPr>
        <w:pStyle w:val="ImageCaption"/>
      </w:pPr>
      <w:bookmarkStart w:id="7" w:name="fig:GrowthRateLightPAR"/>
      <w:bookmarkEnd w:id="7"/>
      <w:r>
        <w:t xml:space="preserve">Figure 7: </w:t>
      </w:r>
      <w:r>
        <w:rPr>
          <w:b/>
          <w:bCs/>
        </w:rPr>
        <w:t>Chlorophyll specific exponential growth rates (d</w:t>
      </w:r>
      <w:r>
        <w:rPr>
          <w:b/>
          <w:bCs/>
          <w:vertAlign w:val="superscript"/>
        </w:rPr>
        <w:t>−1</w:t>
      </w:r>
      <w:r>
        <w:rPr>
          <w:b/>
          <w:bCs/>
        </w:rPr>
        <w:t>) vs. cumulative diel PAR (µmol photons m</w:t>
      </w:r>
      <w:r>
        <w:rPr>
          <w:b/>
          <w:bCs/>
          <w:vertAlign w:val="superscript"/>
        </w:rPr>
        <w:t>−2</w:t>
      </w:r>
      <w:r>
        <w:rPr>
          <w:b/>
          <w:bCs/>
        </w:rPr>
        <w:t>d</w:t>
      </w:r>
      <w:r>
        <w:rPr>
          <w:b/>
          <w:bCs/>
          <w:vertAlign w:val="superscript"/>
        </w:rPr>
        <w:t>−1</w:t>
      </w:r>
      <w:r>
        <w:rPr>
          <w:b/>
          <w:bCs/>
        </w:rPr>
        <w:t>).</w:t>
      </w:r>
      <w:r>
        <w:t xml:space="preserve"> Growth rates (+/- SE falling within symbols) were estimated from logistic fits </w:t>
      </w:r>
      <w:r>
        <w:lastRenderedPageBreak/>
        <w:t>of chlorophyll proxy OD</w:t>
      </w:r>
      <w:r>
        <w:rPr>
          <w:vertAlign w:val="subscript"/>
        </w:rPr>
        <w:t>680</w:t>
      </w:r>
      <w:r>
        <w:t>-OD</w:t>
      </w:r>
      <w:r>
        <w:rPr>
          <w:vertAlign w:val="subscript"/>
        </w:rPr>
        <w:t>720</w:t>
      </w:r>
      <w:r>
        <w:t xml:space="preserve"> vs. elapsed time (Fig. S4),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w:t>
      </w:r>
    </w:p>
    <w:p w14:paraId="062FA6D2" w14:textId="77777777" w:rsidR="00446E77" w:rsidRDefault="00000000">
      <w:pPr>
        <w:pStyle w:val="CaptionedFigure"/>
      </w:pPr>
      <w:r>
        <w:rPr>
          <w:noProof/>
        </w:rPr>
        <w:lastRenderedPageBreak/>
        <w:drawing>
          <wp:inline distT="0" distB="0" distL="0" distR="0" wp14:anchorId="5CFA895D" wp14:editId="127491ED">
            <wp:extent cx="5943600" cy="7641771"/>
            <wp:effectExtent l="0" t="0" r="0" b="0"/>
            <wp:docPr id="50" name="Picture" descr="Figure 8: Changes of Phycobiliprotein to Chl a ratio (µg/µg) vs. cumulative diel PAR (µmol photons m−2d−1). Phycobiliprotein/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1" name="Picture" descr="../Output/Figures/SFig_PhycoChlaRatio.png"/>
                    <pic:cNvPicPr>
                      <a:picLocks noChangeAspect="1" noChangeArrowheads="1"/>
                    </pic:cNvPicPr>
                  </pic:nvPicPr>
                  <pic:blipFill>
                    <a:blip r:embed="rId16"/>
                    <a:stretch>
                      <a:fillRect/>
                    </a:stretch>
                  </pic:blipFill>
                  <pic:spPr bwMode="auto">
                    <a:xfrm>
                      <a:off x="0" y="0"/>
                      <a:ext cx="5943600" cy="7641771"/>
                    </a:xfrm>
                    <a:prstGeom prst="rect">
                      <a:avLst/>
                    </a:prstGeom>
                    <a:noFill/>
                    <a:ln w="9525">
                      <a:noFill/>
                      <a:headEnd/>
                      <a:tailEnd/>
                    </a:ln>
                  </pic:spPr>
                </pic:pic>
              </a:graphicData>
            </a:graphic>
          </wp:inline>
        </w:drawing>
      </w:r>
    </w:p>
    <w:p w14:paraId="6D1F82C1" w14:textId="77777777" w:rsidR="00446E77" w:rsidRDefault="00000000">
      <w:pPr>
        <w:pStyle w:val="ImageCaption"/>
      </w:pPr>
      <w:bookmarkStart w:id="8" w:name="fig:PhycoChlaRatio"/>
      <w:bookmarkEnd w:id="8"/>
      <w:r>
        <w:t xml:space="preserve">Figure 8: </w:t>
      </w:r>
      <w:r>
        <w:rPr>
          <w:b/>
          <w:bCs/>
        </w:rPr>
        <w:t xml:space="preserve">Changes of Phycobiliprotein to Chl </w:t>
      </w:r>
      <w:r>
        <w:rPr>
          <w:b/>
          <w:bCs/>
          <w:i/>
          <w:iCs/>
        </w:rPr>
        <w:t>a</w:t>
      </w:r>
      <w:r>
        <w:rPr>
          <w:b/>
          <w:bCs/>
        </w:rPr>
        <w:t xml:space="preserve"> ratio (µg/µg) vs. cumulative diel PAR (µmol photons m</w:t>
      </w:r>
      <w:r>
        <w:rPr>
          <w:b/>
          <w:bCs/>
          <w:vertAlign w:val="superscript"/>
        </w:rPr>
        <w:t>−2</w:t>
      </w:r>
      <w:r>
        <w:rPr>
          <w:b/>
          <w:bCs/>
        </w:rPr>
        <w:t>d</w:t>
      </w:r>
      <w:r>
        <w:rPr>
          <w:b/>
          <w:bCs/>
          <w:vertAlign w:val="superscript"/>
        </w:rPr>
        <w:t>−1</w:t>
      </w:r>
      <w:r>
        <w:rPr>
          <w:b/>
          <w:bCs/>
        </w:rPr>
        <w:t>).</w:t>
      </w:r>
      <w:r>
        <w:t xml:space="preserve"> Phycobiliprotein/Chl </w:t>
      </w:r>
      <w:r>
        <w:rPr>
          <w:i/>
          <w:iCs/>
        </w:rPr>
        <w:t>a</w:t>
      </w:r>
      <w:r>
        <w:t xml:space="preserve"> ratio was estimated for two PhycoCyanin(PC)-rich </w:t>
      </w:r>
      <w:r>
        <w:lastRenderedPageBreak/>
        <w:t xml:space="preserve">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CE8165A" w14:textId="77777777" w:rsidR="00446E77" w:rsidRDefault="00000000">
      <w:pPr>
        <w:pStyle w:val="CaptionedFigure"/>
      </w:pPr>
      <w:r>
        <w:rPr>
          <w:noProof/>
        </w:rPr>
        <w:lastRenderedPageBreak/>
        <w:drawing>
          <wp:inline distT="0" distB="0" distL="0" distR="0" wp14:anchorId="1D0EDC1C" wp14:editId="5E1EDBB0">
            <wp:extent cx="5943600" cy="7641771"/>
            <wp:effectExtent l="0" t="0" r="0" b="0"/>
            <wp:docPr id="54" name="Picture" descr="Figure 9: Changes of effective absorption cross section of PSII (σPSII; nm2 quanta−1) measured at the dark period under Ex590 nm (orang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55" name="Picture" descr="../Output/Figures/SFig_SigmaPig590dark.png"/>
                    <pic:cNvPicPr>
                      <a:picLocks noChangeAspect="1" noChangeArrowheads="1"/>
                    </pic:cNvPicPr>
                  </pic:nvPicPr>
                  <pic:blipFill>
                    <a:blip r:embed="rId17"/>
                    <a:stretch>
                      <a:fillRect/>
                    </a:stretch>
                  </pic:blipFill>
                  <pic:spPr bwMode="auto">
                    <a:xfrm>
                      <a:off x="0" y="0"/>
                      <a:ext cx="5943600" cy="7641771"/>
                    </a:xfrm>
                    <a:prstGeom prst="rect">
                      <a:avLst/>
                    </a:prstGeom>
                    <a:noFill/>
                    <a:ln w="9525">
                      <a:noFill/>
                      <a:headEnd/>
                      <a:tailEnd/>
                    </a:ln>
                  </pic:spPr>
                </pic:pic>
              </a:graphicData>
            </a:graphic>
          </wp:inline>
        </w:drawing>
      </w:r>
    </w:p>
    <w:p w14:paraId="1EAE7ECC" w14:textId="77777777" w:rsidR="00446E77" w:rsidRDefault="00000000">
      <w:pPr>
        <w:pStyle w:val="ImageCaption"/>
      </w:pPr>
      <w:bookmarkStart w:id="9" w:name="fig:SigmaPig590dark"/>
      <w:bookmarkEnd w:id="9"/>
      <w:r>
        <w:t xml:space="preserve">Figure 9: </w:t>
      </w:r>
      <w:r>
        <w:rPr>
          <w:b/>
          <w:bCs/>
        </w:rPr>
        <w:t>Changes of effective absorption cross section of PSII</w:t>
      </w:r>
      <w:r>
        <w:t xml:space="preserve"> (σ</w:t>
      </w:r>
      <w:r>
        <w:rPr>
          <w:vertAlign w:val="subscript"/>
        </w:rPr>
        <w:t>PSII</w:t>
      </w:r>
      <w:r>
        <w:t>; nm</w:t>
      </w:r>
      <w:r>
        <w:rPr>
          <w:vertAlign w:val="superscript"/>
        </w:rPr>
        <w:t>2</w:t>
      </w:r>
      <w:r>
        <w:t xml:space="preserve"> quanta</w:t>
      </w:r>
      <w:r>
        <w:rPr>
          <w:vertAlign w:val="superscript"/>
        </w:rPr>
        <w:t>−1</w:t>
      </w:r>
      <w:r>
        <w:t xml:space="preserve">) </w:t>
      </w:r>
      <w:r>
        <w:rPr>
          <w:b/>
          <w:bCs/>
        </w:rPr>
        <w:t xml:space="preserve">measured at the dark period under Ex590 nm (orange) excitation vs. the ratio of sum of µg phycobilins </w:t>
      </w:r>
      <w:r>
        <w:rPr>
          <w:b/>
          <w:bCs/>
        </w:rPr>
        <w:lastRenderedPageBreak/>
        <w:t xml:space="preserve">(PE, PC, APC protein, Phycobiliprotein)/µg Chl </w:t>
      </w:r>
      <w:r>
        <w:rPr>
          <w:b/>
          <w:bCs/>
          <w:i/>
          <w:iCs/>
        </w:rPr>
        <w:t>a</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xml:space="preserve">) was estimated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w:t>
      </w:r>
      <w:r>
        <w:rPr>
          <w:i/>
          <w:iCs/>
        </w:rPr>
        <w:t>p</w:t>
      </w:r>
      <w:r>
        <w:t xml:space="preserve"> &lt; 0.05).</w:t>
      </w:r>
    </w:p>
    <w:p w14:paraId="27431494" w14:textId="77777777" w:rsidR="00446E77" w:rsidRDefault="00000000">
      <w:pPr>
        <w:pStyle w:val="CaptionedFigure"/>
      </w:pPr>
      <w:r>
        <w:rPr>
          <w:noProof/>
        </w:rPr>
        <w:lastRenderedPageBreak/>
        <w:drawing>
          <wp:inline distT="0" distB="0" distL="0" distR="0" wp14:anchorId="60DECDA5" wp14:editId="5E84238F">
            <wp:extent cx="5943600" cy="7641771"/>
            <wp:effectExtent l="0" t="0" r="0" b="0"/>
            <wp:docPr id="58" name="Picture" descr="Figure 10: Effective absorption cross section of PSII (σPSII‘; nm2 quanta−1) measured under diel peak PAR growth light under Ex445 nm (blue) excitation vs. cumulative diel PAR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59" name="Picture" descr="../Output/Figures/SFig_Sigma445.png"/>
                    <pic:cNvPicPr>
                      <a:picLocks noChangeAspect="1" noChangeArrowheads="1"/>
                    </pic:cNvPicPr>
                  </pic:nvPicPr>
                  <pic:blipFill>
                    <a:blip r:embed="rId18"/>
                    <a:stretch>
                      <a:fillRect/>
                    </a:stretch>
                  </pic:blipFill>
                  <pic:spPr bwMode="auto">
                    <a:xfrm>
                      <a:off x="0" y="0"/>
                      <a:ext cx="5943600" cy="7641771"/>
                    </a:xfrm>
                    <a:prstGeom prst="rect">
                      <a:avLst/>
                    </a:prstGeom>
                    <a:noFill/>
                    <a:ln w="9525">
                      <a:noFill/>
                      <a:headEnd/>
                      <a:tailEnd/>
                    </a:ln>
                  </pic:spPr>
                </pic:pic>
              </a:graphicData>
            </a:graphic>
          </wp:inline>
        </w:drawing>
      </w:r>
    </w:p>
    <w:p w14:paraId="53793BA5" w14:textId="77777777" w:rsidR="00446E77" w:rsidRDefault="00000000">
      <w:pPr>
        <w:pStyle w:val="ImageCaption"/>
      </w:pPr>
      <w:bookmarkStart w:id="10" w:name="fig:Sigma445"/>
      <w:bookmarkEnd w:id="10"/>
      <w:r>
        <w:t xml:space="preserve">Figure 10: </w:t>
      </w:r>
      <w:r>
        <w:rPr>
          <w:b/>
          <w:bCs/>
        </w:rPr>
        <w:t>Effective absorption cross section of PSII</w:t>
      </w:r>
      <w:r>
        <w:t xml:space="preserve"> (σ</w:t>
      </w:r>
      <w:r>
        <w:rPr>
          <w:vertAlign w:val="subscript"/>
        </w:rPr>
        <w:t>PSII</w:t>
      </w:r>
      <w:r>
        <w:t>‘; nm</w:t>
      </w:r>
      <w:r>
        <w:rPr>
          <w:vertAlign w:val="superscript"/>
        </w:rPr>
        <w:t>2</w:t>
      </w:r>
      <w:r>
        <w:t xml:space="preserve"> quanta</w:t>
      </w:r>
      <w:r>
        <w:rPr>
          <w:vertAlign w:val="superscript"/>
        </w:rPr>
        <w:t>−1</w:t>
      </w:r>
      <w:r>
        <w:t xml:space="preserve">) </w:t>
      </w:r>
      <w:r>
        <w:rPr>
          <w:b/>
          <w:bCs/>
        </w:rPr>
        <w:t xml:space="preserve">measured under diel peak PAR growth light under Ex445 nm (blue) excitation vs. cumulative diel PAR (µmol </w:t>
      </w:r>
      <w:r>
        <w:rPr>
          <w:b/>
          <w:bCs/>
        </w:rPr>
        <w:lastRenderedPageBreak/>
        <w:t>photons m</w:t>
      </w:r>
      <w:r>
        <w:rPr>
          <w:b/>
          <w:bCs/>
          <w:vertAlign w:val="superscript"/>
        </w:rPr>
        <w:t>−2</w:t>
      </w:r>
      <w:r>
        <w:rPr>
          <w:b/>
          <w:bCs/>
        </w:rPr>
        <w:t>d</w:t>
      </w:r>
      <w:r>
        <w:rPr>
          <w:b/>
          <w:bCs/>
          <w:vertAlign w:val="superscript"/>
        </w:rPr>
        <w:t>−1</w:t>
      </w:r>
      <w:r>
        <w:rPr>
          <w:b/>
          <w:bCs/>
        </w:rPr>
        <w:t>).</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xml:space="preserve">) was estimated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w:t>
      </w:r>
      <w:r>
        <w:rPr>
          <w:i/>
          <w:iCs/>
        </w:rPr>
        <w:t>p</w:t>
      </w:r>
      <w:r>
        <w:t xml:space="preserve"> &lt; 0.05).</w:t>
      </w:r>
    </w:p>
    <w:p w14:paraId="6CF20686" w14:textId="77777777" w:rsidR="00446E77" w:rsidRDefault="00000000">
      <w:pPr>
        <w:pStyle w:val="CaptionedFigure"/>
      </w:pPr>
      <w:r>
        <w:rPr>
          <w:noProof/>
        </w:rPr>
        <w:lastRenderedPageBreak/>
        <w:drawing>
          <wp:inline distT="0" distB="0" distL="0" distR="0" wp14:anchorId="0E54FF04" wp14:editId="6DC7FCAA">
            <wp:extent cx="5943600" cy="7641771"/>
            <wp:effectExtent l="0" t="0" r="0" b="0"/>
            <wp:docPr id="62" name="Picture" descr="Figure 11: Changes of effective absorption cross section of PSII (σPSII‘; nm2 quanta−1) measured under diel peak PAR growth light under Ex445 nm (blu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63" name="Picture" descr="../Output/Figures/SFig_SigmaPig445.png"/>
                    <pic:cNvPicPr>
                      <a:picLocks noChangeAspect="1" noChangeArrowheads="1"/>
                    </pic:cNvPicPr>
                  </pic:nvPicPr>
                  <pic:blipFill>
                    <a:blip r:embed="rId19"/>
                    <a:stretch>
                      <a:fillRect/>
                    </a:stretch>
                  </pic:blipFill>
                  <pic:spPr bwMode="auto">
                    <a:xfrm>
                      <a:off x="0" y="0"/>
                      <a:ext cx="5943600" cy="7641771"/>
                    </a:xfrm>
                    <a:prstGeom prst="rect">
                      <a:avLst/>
                    </a:prstGeom>
                    <a:noFill/>
                    <a:ln w="9525">
                      <a:noFill/>
                      <a:headEnd/>
                      <a:tailEnd/>
                    </a:ln>
                  </pic:spPr>
                </pic:pic>
              </a:graphicData>
            </a:graphic>
          </wp:inline>
        </w:drawing>
      </w:r>
    </w:p>
    <w:p w14:paraId="1BF13DDD" w14:textId="77777777" w:rsidR="00446E77" w:rsidRDefault="00000000">
      <w:pPr>
        <w:pStyle w:val="ImageCaption"/>
      </w:pPr>
      <w:bookmarkStart w:id="11" w:name="fig:SigmaPig445"/>
      <w:bookmarkEnd w:id="11"/>
      <w:r>
        <w:t xml:space="preserve">Figure 11: </w:t>
      </w:r>
      <w:r>
        <w:rPr>
          <w:b/>
          <w:bCs/>
        </w:rPr>
        <w:t>Changes of effective absorption cross section of PSII</w:t>
      </w:r>
      <w:r>
        <w:t xml:space="preserve"> (σ</w:t>
      </w:r>
      <w:r>
        <w:rPr>
          <w:vertAlign w:val="subscript"/>
        </w:rPr>
        <w:t>PSII</w:t>
      </w:r>
      <w:r>
        <w:t>‘; nm</w:t>
      </w:r>
      <w:r>
        <w:rPr>
          <w:vertAlign w:val="superscript"/>
        </w:rPr>
        <w:t>2</w:t>
      </w:r>
      <w:r>
        <w:t xml:space="preserve"> quanta</w:t>
      </w:r>
      <w:r>
        <w:rPr>
          <w:vertAlign w:val="superscript"/>
        </w:rPr>
        <w:t>−1</w:t>
      </w:r>
      <w:r>
        <w:t xml:space="preserve">) </w:t>
      </w:r>
      <w:r>
        <w:rPr>
          <w:b/>
          <w:bCs/>
        </w:rPr>
        <w:t xml:space="preserve">measured under diel peak PAR growth light under Ex445 nm (blue) excitation vs. the ratio </w:t>
      </w:r>
      <w:r>
        <w:rPr>
          <w:b/>
          <w:bCs/>
        </w:rPr>
        <w:lastRenderedPageBreak/>
        <w:t xml:space="preserve">of sum of µg phycobilins (PE, PC, APC protein, Phycobiliprotein)/µg Chl </w:t>
      </w:r>
      <w:r>
        <w:rPr>
          <w:b/>
          <w:bCs/>
          <w:i/>
          <w:iCs/>
        </w:rPr>
        <w:t>a</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xml:space="preserve">) was estimated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w:t>
      </w:r>
      <w:r>
        <w:rPr>
          <w:i/>
          <w:iCs/>
        </w:rPr>
        <w:t>p</w:t>
      </w:r>
      <w:r>
        <w:t xml:space="preserve"> &lt; 0.05).</w:t>
      </w:r>
    </w:p>
    <w:p w14:paraId="10DF1271" w14:textId="77777777" w:rsidR="00446E77" w:rsidRDefault="00000000">
      <w:pPr>
        <w:pStyle w:val="CaptionedFigure"/>
      </w:pPr>
      <w:r>
        <w:rPr>
          <w:noProof/>
        </w:rPr>
        <w:lastRenderedPageBreak/>
        <w:drawing>
          <wp:inline distT="0" distB="0" distL="0" distR="0" wp14:anchorId="2C34F926" wp14:editId="0746F628">
            <wp:extent cx="5943600" cy="7641771"/>
            <wp:effectExtent l="0" t="0" r="0" b="0"/>
            <wp:docPr id="66" name="Picture" descr="Figure 12: Chlorophyll specific exponential growth rates (d−1) vs. PSII electron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and 600 together with 900 (orange) peak PAR µmol photons m−2s−1, when they were each significantly different (ANOVA, p &lt; 0.05) from the fit of pooled data."/>
            <wp:cNvGraphicFramePr/>
            <a:graphic xmlns:a="http://schemas.openxmlformats.org/drawingml/2006/main">
              <a:graphicData uri="http://schemas.openxmlformats.org/drawingml/2006/picture">
                <pic:pic xmlns:pic="http://schemas.openxmlformats.org/drawingml/2006/picture">
                  <pic:nvPicPr>
                    <pic:cNvPr id="67" name="Picture" descr="../Output/Figures/SFig_GrowthRate_JVPSII_Light.png"/>
                    <pic:cNvPicPr>
                      <a:picLocks noChangeAspect="1" noChangeArrowheads="1"/>
                    </pic:cNvPicPr>
                  </pic:nvPicPr>
                  <pic:blipFill>
                    <a:blip r:embed="rId20"/>
                    <a:stretch>
                      <a:fillRect/>
                    </a:stretch>
                  </pic:blipFill>
                  <pic:spPr bwMode="auto">
                    <a:xfrm>
                      <a:off x="0" y="0"/>
                      <a:ext cx="5943600" cy="7641771"/>
                    </a:xfrm>
                    <a:prstGeom prst="rect">
                      <a:avLst/>
                    </a:prstGeom>
                    <a:noFill/>
                    <a:ln w="9525">
                      <a:noFill/>
                      <a:headEnd/>
                      <a:tailEnd/>
                    </a:ln>
                  </pic:spPr>
                </pic:pic>
              </a:graphicData>
            </a:graphic>
          </wp:inline>
        </w:drawing>
      </w:r>
    </w:p>
    <w:p w14:paraId="58D333A5" w14:textId="77777777" w:rsidR="00446E77" w:rsidRDefault="00000000">
      <w:pPr>
        <w:pStyle w:val="ImageCaption"/>
      </w:pPr>
      <w:bookmarkStart w:id="12" w:name="fig:GrowthRateJVPSIILight"/>
      <w:bookmarkEnd w:id="12"/>
      <w:r>
        <w:t xml:space="preserve">Figure 12: </w:t>
      </w:r>
      <w:r>
        <w:rPr>
          <w:b/>
          <w:bCs/>
        </w:rPr>
        <w:t>Chlorophyll specific exponential growth rates (d</w:t>
      </w:r>
      <w:r>
        <w:rPr>
          <w:b/>
          <w:bCs/>
          <w:vertAlign w:val="superscript"/>
        </w:rPr>
        <w:t>−1</w:t>
      </w:r>
      <w:r>
        <w:rPr>
          <w:b/>
          <w:bCs/>
        </w:rPr>
        <w:t>) vs. PSII electron flux (</w:t>
      </w:r>
      <w:r>
        <w:rPr>
          <w:b/>
          <w:bCs/>
          <w:i/>
          <w:iCs/>
        </w:rPr>
        <w:t>JV</w:t>
      </w:r>
      <w:r>
        <w:rPr>
          <w:b/>
          <w:bCs/>
          <w:vertAlign w:val="subscript"/>
        </w:rPr>
        <w:t>PSII</w:t>
      </w:r>
      <w:r>
        <w:rPr>
          <w:b/>
          <w:bCs/>
        </w:rPr>
        <w:t>; e</w:t>
      </w:r>
      <w:r>
        <w:rPr>
          <w:b/>
          <w:bCs/>
          <w:vertAlign w:val="superscript"/>
        </w:rPr>
        <w:t>−</w:t>
      </w:r>
      <w:r>
        <w:rPr>
          <w:b/>
          <w:bCs/>
        </w:rPr>
        <w:t>cell</w:t>
      </w:r>
      <w:r>
        <w:rPr>
          <w:b/>
          <w:bCs/>
          <w:vertAlign w:val="superscript"/>
        </w:rPr>
        <w:t>−1</w:t>
      </w:r>
      <w:r>
        <w:rPr>
          <w:b/>
          <w:bCs/>
        </w:rPr>
        <w:t>d</w:t>
      </w:r>
      <w:r>
        <w:rPr>
          <w:b/>
          <w:bCs/>
          <w:vertAlign w:val="superscript"/>
        </w:rPr>
        <w:t>−1</w:t>
      </w:r>
      <w:r>
        <w:rPr>
          <w:b/>
          <w:bCs/>
        </w:rPr>
        <w:t>) measured under diel peak PAR growth light.</w:t>
      </w:r>
      <w:r>
        <w:t xml:space="preserve"> Growth rates (+/- SE falling within </w:t>
      </w:r>
      <w:r>
        <w:lastRenderedPageBreak/>
        <w:t>symbols) were estimated from logistic fits of chlorophyll proxy OD</w:t>
      </w:r>
      <w:r>
        <w:rPr>
          <w:vertAlign w:val="subscript"/>
        </w:rPr>
        <w:t>680</w:t>
      </w:r>
      <w:r>
        <w:t xml:space="preserve"> - OD</w:t>
      </w:r>
      <w:r>
        <w:rPr>
          <w:vertAlign w:val="subscript"/>
        </w:rPr>
        <w:t>720</w:t>
      </w:r>
      <w:r>
        <w:t xml:space="preserve"> vs. elapsed time (Fig. S4). PSII flux (</w:t>
      </w:r>
      <w:r>
        <w:rPr>
          <w:i/>
          <w:iCs/>
        </w:rPr>
        <w:t>JV</w:t>
      </w:r>
      <w:r>
        <w:rPr>
          <w:vertAlign w:val="subscript"/>
        </w:rPr>
        <w:t>PSII</w:t>
      </w:r>
      <w:r>
        <w:t>; e</w:t>
      </w:r>
      <w:r>
        <w:rPr>
          <w:vertAlign w:val="superscript"/>
        </w:rPr>
        <w:t>−</w:t>
      </w:r>
      <w:r>
        <w:t>cell</w:t>
      </w:r>
      <w:r>
        <w:rPr>
          <w:vertAlign w:val="superscript"/>
        </w:rPr>
        <w:t>−1</w:t>
      </w:r>
      <w:r>
        <w:t>d</w:t>
      </w:r>
      <w:r>
        <w:rPr>
          <w:vertAlign w:val="superscript"/>
        </w:rPr>
        <w:t>−1</w:t>
      </w:r>
      <w:r>
        <w:t>) was estimated using FRRf induction curves with excitation of chlorophyll (Ex</w:t>
      </w:r>
      <w:r>
        <w:rPr>
          <w:vertAlign w:val="subscript"/>
        </w:rPr>
        <w:t>445nm</w:t>
      </w:r>
      <w:r>
        <w:t xml:space="preserve">, blue),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and 600 together with 900 (orange) peak PAR µmol photons m</w:t>
      </w:r>
      <w:r>
        <w:rPr>
          <w:vertAlign w:val="superscript"/>
        </w:rPr>
        <w:t>−2</w:t>
      </w:r>
      <w:r>
        <w:t>s</w:t>
      </w:r>
      <w:r>
        <w:rPr>
          <w:vertAlign w:val="superscript"/>
        </w:rPr>
        <w:t>−1</w:t>
      </w:r>
      <w:r>
        <w:t xml:space="preserve">, when they were each significantly different (ANOVA, </w:t>
      </w:r>
      <w:r>
        <w:rPr>
          <w:i/>
          <w:iCs/>
        </w:rPr>
        <w:t>p</w:t>
      </w:r>
      <w:r>
        <w:t xml:space="preserve"> &lt; 0.05) from the fit of pooled data.</w:t>
      </w:r>
    </w:p>
    <w:p w14:paraId="39711C6E" w14:textId="77777777" w:rsidR="00446E77" w:rsidRDefault="00000000">
      <w:pPr>
        <w:pStyle w:val="TableCaption"/>
      </w:pPr>
      <w:bookmarkStart w:id="13" w:name="tab:unnamed-chunk-1"/>
      <w:bookmarkEnd w:id="13"/>
      <w:r>
        <w:t>Table 1: Linear regression, coefficient of determination (R square), Pearson correlation coefficients (R), and p-value used to calculate the Chl a (µg L-1) of two PhycoCyanin(PC)-rich cultures (056, 077) and two PhycoErythrin(PE)-rich cultures (048, 127) (Culture Collection of Baltic Algae) of Synechococcus sp. based on optical density (DeltaOD) measurements.</w:t>
      </w:r>
    </w:p>
    <w:tbl>
      <w:tblPr>
        <w:tblW w:w="0" w:type="auto"/>
        <w:jc w:val="center"/>
        <w:tblLayout w:type="fixed"/>
        <w:tblLook w:val="0420" w:firstRow="1" w:lastRow="0" w:firstColumn="0" w:lastColumn="0" w:noHBand="0" w:noVBand="1"/>
      </w:tblPr>
      <w:tblGrid>
        <w:gridCol w:w="1522"/>
        <w:gridCol w:w="4095"/>
        <w:gridCol w:w="1451"/>
        <w:gridCol w:w="911"/>
        <w:gridCol w:w="1251"/>
      </w:tblGrid>
      <w:tr w:rsidR="00446E77" w14:paraId="0B51A92E"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C79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4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AD558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5E5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4261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76601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7BD6FAC2"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F41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4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1BC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µg Chl a/L) = (DeltaOD*3822.21)-48.71</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BAC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53</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C50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2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873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DF63A0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EF3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4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06A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µg Chl a/L = (DeltaOD*16779.68)+3.837</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E21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8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DB1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DDF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862436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DF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4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2B3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µg Chl a/L = (DeltaOD*4328.492)+144.24</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40E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5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199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76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7FD5966"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08B3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4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919F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µg Chl a/L = (DeltaOD*2805.1)+183.9</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6DF6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94</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5E3E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54BE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7E7AE22F" w14:textId="77777777" w:rsidR="007E4DE6" w:rsidRDefault="007E4DE6">
      <w:pPr>
        <w:pStyle w:val="TableCaption"/>
      </w:pPr>
      <w:bookmarkStart w:id="14" w:name="tab:unnamed-chunk-2"/>
      <w:bookmarkEnd w:id="14"/>
    </w:p>
    <w:p w14:paraId="5F04C377" w14:textId="77777777" w:rsidR="007E4DE6" w:rsidRDefault="007E4DE6">
      <w:pPr>
        <w:pStyle w:val="TableCaption"/>
      </w:pPr>
    </w:p>
    <w:p w14:paraId="72D3C3AA" w14:textId="77777777" w:rsidR="007E4DE6" w:rsidRDefault="007E4DE6">
      <w:pPr>
        <w:pStyle w:val="TableCaption"/>
      </w:pPr>
    </w:p>
    <w:p w14:paraId="7C0DCBEF" w14:textId="77777777" w:rsidR="007E4DE6" w:rsidRDefault="007E4DE6">
      <w:pPr>
        <w:pStyle w:val="TableCaption"/>
      </w:pPr>
    </w:p>
    <w:p w14:paraId="009C3693" w14:textId="77777777" w:rsidR="007E4DE6" w:rsidRDefault="007E4DE6">
      <w:pPr>
        <w:pStyle w:val="TableCaption"/>
      </w:pPr>
    </w:p>
    <w:p w14:paraId="6A286A88" w14:textId="77777777" w:rsidR="007E4DE6" w:rsidRDefault="007E4DE6">
      <w:pPr>
        <w:pStyle w:val="TableCaption"/>
      </w:pPr>
    </w:p>
    <w:p w14:paraId="09B0D31A" w14:textId="77777777" w:rsidR="007E4DE6" w:rsidRDefault="007E4DE6">
      <w:pPr>
        <w:pStyle w:val="TableCaption"/>
      </w:pPr>
    </w:p>
    <w:p w14:paraId="228B1553" w14:textId="77777777" w:rsidR="007E4DE6" w:rsidRDefault="007E4DE6">
      <w:pPr>
        <w:pStyle w:val="TableCaption"/>
      </w:pPr>
    </w:p>
    <w:p w14:paraId="5AA6D196" w14:textId="77777777" w:rsidR="007E4DE6" w:rsidRDefault="007E4DE6">
      <w:pPr>
        <w:pStyle w:val="TableCaption"/>
      </w:pPr>
    </w:p>
    <w:p w14:paraId="6F80E825" w14:textId="77777777" w:rsidR="007E4DE6" w:rsidRDefault="007E4DE6">
      <w:pPr>
        <w:pStyle w:val="TableCaption"/>
      </w:pPr>
    </w:p>
    <w:p w14:paraId="03F275E9" w14:textId="77777777" w:rsidR="007E4DE6" w:rsidRDefault="007E4DE6">
      <w:pPr>
        <w:pStyle w:val="TableCaption"/>
      </w:pPr>
    </w:p>
    <w:p w14:paraId="6D5B6349" w14:textId="2076ADB3" w:rsidR="00446E77" w:rsidRDefault="00000000">
      <w:pPr>
        <w:pStyle w:val="TableCaption"/>
      </w:pPr>
      <w:r>
        <w:t xml:space="preserve">Table 2: Linear regression, coefficient of determination (R square), Pearson correlation coefficients (R), and p-value used to calculate the number of cells (N mL-1) of two </w:t>
      </w:r>
      <w:proofErr w:type="gramStart"/>
      <w:r>
        <w:lastRenderedPageBreak/>
        <w:t>PhycoCyanin(</w:t>
      </w:r>
      <w:proofErr w:type="gramEnd"/>
      <w:r>
        <w:t>PC)-rich cultures (056, 077) and two PhycoErythrin(PE)-rich cultures (048, 127) (Culture Collection of Baltic Algae) of Synechococcus sp. based on optical density (OD) measurements.</w:t>
      </w:r>
    </w:p>
    <w:tbl>
      <w:tblPr>
        <w:tblW w:w="0" w:type="auto"/>
        <w:jc w:val="center"/>
        <w:tblLayout w:type="fixed"/>
        <w:tblLook w:val="0420" w:firstRow="1" w:lastRow="0" w:firstColumn="0" w:lastColumn="0" w:noHBand="0" w:noVBand="1"/>
      </w:tblPr>
      <w:tblGrid>
        <w:gridCol w:w="1522"/>
        <w:gridCol w:w="771"/>
        <w:gridCol w:w="3969"/>
        <w:gridCol w:w="1451"/>
        <w:gridCol w:w="911"/>
        <w:gridCol w:w="1251"/>
      </w:tblGrid>
      <w:tr w:rsidR="00446E77" w14:paraId="40C9790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CE1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7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100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OD</w:t>
            </w:r>
          </w:p>
        </w:tc>
        <w:tc>
          <w:tcPr>
            <w:tcW w:w="3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9332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D631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E910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E1A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4B615783"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034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7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05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9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3A2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159866357)+3667252</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8BB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34</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938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488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037AB4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13F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6FE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B8E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174836861)+27696294</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24E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2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873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1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31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0CE0E0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EEF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B04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53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195634847)+5075302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A4C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2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43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2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1DD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6AC1B2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40F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36F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89C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124907790)+7764168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630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2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8F5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5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B7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E2620A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30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9E1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0FD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199514099)+559628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F21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3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072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BF2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51C46A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054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767B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633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214694020)+31010844</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757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8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48B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839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320B3B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E0D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60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7A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216637133)+6070795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152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60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53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0BE489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B94C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7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8591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9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E67F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151131397)+79519260</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6AFA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04</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D02A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4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C16A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3F8A47A2" w14:textId="77777777" w:rsidR="007E4DE6" w:rsidRDefault="007E4DE6">
      <w:pPr>
        <w:pStyle w:val="TableCaption"/>
      </w:pPr>
      <w:bookmarkStart w:id="15" w:name="tab:unnamed-chunk-3"/>
      <w:bookmarkEnd w:id="15"/>
    </w:p>
    <w:p w14:paraId="5EF43BD9" w14:textId="52CA8CD9" w:rsidR="00446E77" w:rsidRDefault="00000000">
      <w:pPr>
        <w:pStyle w:val="TableCaption"/>
      </w:pPr>
      <w:r>
        <w:t xml:space="preserve">Table 3: Linear regression, coefficient of determination (R square), Pearson correlation coefficients (R), and p-value used to calculate the number of cells (N mL-1) of two </w:t>
      </w:r>
      <w:proofErr w:type="gramStart"/>
      <w:r>
        <w:t>PhycoCyanin(</w:t>
      </w:r>
      <w:proofErr w:type="gramEnd"/>
      <w:r>
        <w:t>PC)-rich cultures (056, 077) and two PhycoErythrin(PE)-rich cultures (048, 127) (Culture Collection of Baltic Algae) of Synechococcus sp. based on optical density (OD) measurements.</w:t>
      </w:r>
    </w:p>
    <w:tbl>
      <w:tblPr>
        <w:tblW w:w="0" w:type="auto"/>
        <w:jc w:val="center"/>
        <w:tblLayout w:type="fixed"/>
        <w:tblLook w:val="0420" w:firstRow="1" w:lastRow="0" w:firstColumn="0" w:lastColumn="0" w:noHBand="0" w:noVBand="1"/>
      </w:tblPr>
      <w:tblGrid>
        <w:gridCol w:w="1522"/>
        <w:gridCol w:w="771"/>
        <w:gridCol w:w="3301"/>
        <w:gridCol w:w="1451"/>
        <w:gridCol w:w="911"/>
        <w:gridCol w:w="1251"/>
      </w:tblGrid>
      <w:tr w:rsidR="00446E77" w14:paraId="7F4FE292"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8CFF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7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02D2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OD</w:t>
            </w:r>
          </w:p>
        </w:tc>
        <w:tc>
          <w:tcPr>
            <w:tcW w:w="33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0D78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9563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E809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6C7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2727067D"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E51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7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718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3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06C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160489)+3457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41A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39</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A94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90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B5DDA5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BA6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1AA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3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872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204581)+38483</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92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3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479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1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736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C7F16F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9C8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3EE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3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56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450190)+14516</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946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1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851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BFD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5B5FE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E1F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507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0</w:t>
            </w:r>
          </w:p>
        </w:tc>
        <w:tc>
          <w:tcPr>
            <w:tcW w:w="33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EAC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680*614649)+1446</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CE1F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468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9BE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DCD950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51C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FD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3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147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218497)+3490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62F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1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23E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444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9D3105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33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7F7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3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65D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264482)+38766</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08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2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7D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1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C0E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4225B1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E32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FBB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3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17B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600583)+14873</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5E2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1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52A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C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104A950"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C5AB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7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0F9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0</w:t>
            </w:r>
          </w:p>
        </w:tc>
        <w:tc>
          <w:tcPr>
            <w:tcW w:w="33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1316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mL = (OD720*803505)+2786</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0AD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79</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D28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4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85D6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6AE03AED" w14:textId="77777777" w:rsidR="00446E77" w:rsidRDefault="00000000">
      <w:pPr>
        <w:pStyle w:val="TableCaption"/>
      </w:pPr>
      <w:bookmarkStart w:id="16" w:name="tab:unnamed-chunk-4"/>
      <w:bookmarkEnd w:id="16"/>
      <w:r>
        <w:t xml:space="preserve">Table 4: Linear regression, coefficient of determination (R square), Pearson correlation coefficients (R), and p-value used to calculate the pigment content (µg mL-1) of two PhycoCyanin(PC)-rich cultures (056, 077) and two PhycoErythrin(PE)-rich cultures (048, </w:t>
      </w:r>
      <w:r>
        <w:lastRenderedPageBreak/>
        <w:t>127) (Culture Collection of Baltic Algae) of Synechococcus sp. based on absorbance (Abs) measurements.</w:t>
      </w: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446E77" w14:paraId="3BEBDB43"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1804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2BFB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2AC5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AA16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0DF84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AA72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471F9C26"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6D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l 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073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824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la µg/mL = (Abs665*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9C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E93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81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302CFED"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63BC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9F8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CE6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 µg/mL = (Abs480*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74F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64B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049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5708F01"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AF9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FC3F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B69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 µg/mL = (Abs565*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B3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08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1BD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6626C3B"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E9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74A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4B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 µg/mL = (Abs620*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40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BB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E37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B333926"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EFF4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3491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46CC9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PC µg/mL = (Abs650*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3BEA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517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FC05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57245BC4" w14:textId="77777777" w:rsidR="00446E77" w:rsidRDefault="00000000">
      <w:pPr>
        <w:pStyle w:val="TableCaption"/>
      </w:pPr>
      <w:bookmarkStart w:id="17" w:name="tab:unnamed-chunk-5"/>
      <w:bookmarkEnd w:id="17"/>
      <w:r>
        <w:t>Table 5: 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446E77" w14:paraId="1386EC1C"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15CC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1DBD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BD03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003F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595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4204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1CFD6BBB"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970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015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49B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97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7A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76e+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D0D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204CDF7"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A1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F5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DA8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B73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FBE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67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18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E298DF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315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50F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BBD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47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A70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51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A9D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2514E8B"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25C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5C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4B9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44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3DD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25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02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43AF33B"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132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4F4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58C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896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05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93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DE0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EF0169B"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D1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CA7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A8C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8B5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DA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6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0B8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8853F53"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383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4BD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DB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D7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195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34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460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6DF085E"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B49C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9AC4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33C5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DDA6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149C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7803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3550A2B7" w14:textId="77777777" w:rsidR="00446E77" w:rsidRDefault="00000000">
      <w:pPr>
        <w:pStyle w:val="TableCaption"/>
      </w:pPr>
      <w:bookmarkStart w:id="18" w:name="tab:unnamed-chunk-6"/>
      <w:bookmarkEnd w:id="18"/>
      <w:r>
        <w:t>Table 6: 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446E77" w14:paraId="44744284"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F128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6D34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35B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AB07A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0B7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DA29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0DE307F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A7D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57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56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4F3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9ED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57D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ED902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5AD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4C4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5B1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7C9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AB6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86E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998E61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EB9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572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64A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CB8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061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402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548208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ED6D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E17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308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40C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DF6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B221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F184CE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AAA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6B9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25B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ED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538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9F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A3FD53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C55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7F6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AE7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459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C86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7AD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B6A43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22F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B62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6D0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9F5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534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84A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50F72C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CA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1C0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144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0E2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11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817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6A7778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85B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077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EEC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B82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BAE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922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B4C4C0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46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F8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83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C0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F5E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9E6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468C74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BA2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14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09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39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44B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4BB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39E97C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FAB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A3E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028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C99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6EF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781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6EF55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27B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B9A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31C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9D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5AB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539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DE2C5F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DE1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BC2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B71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65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044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00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429414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F7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B6E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B1A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7B2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9FE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C8A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3633A71"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BA35F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5BB5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00A2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2AAC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8E4CA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7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EF9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50C5E7A0" w14:textId="77777777" w:rsidR="00446E77" w:rsidRDefault="00000000">
      <w:pPr>
        <w:pStyle w:val="TableCaption"/>
      </w:pPr>
      <w:bookmarkStart w:id="19" w:name="tab:unnamed-chunk-7"/>
      <w:bookmarkEnd w:id="19"/>
      <w:r>
        <w:t>Table 7: 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446E77" w14:paraId="5720530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3D8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60F4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5E4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CC39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7782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A42C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6123B0EE"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67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1E9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6D2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42A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91F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FC1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39723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8B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57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43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7685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B7B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B7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595314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3AB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F1C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0A9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8F5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A4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5B5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158F93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849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1CA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E1F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F25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670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16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9417B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8E7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893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A5B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75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F21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7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56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r>
      <w:tr w:rsidR="00446E77" w14:paraId="72209AE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56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27A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4C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94E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46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C1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A2CF1E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D2D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CDB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A04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4DE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AB3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AF4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A4A6D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5D8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69EE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ABB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038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953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D8F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8ADA29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241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E90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03B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4A7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3ED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30D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DC4A38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3A3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965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2D7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63F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8DA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4AF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4</w:t>
            </w:r>
          </w:p>
        </w:tc>
      </w:tr>
      <w:tr w:rsidR="00446E77" w14:paraId="57C6543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062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ED5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276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88F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EFB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BE0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F18975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923E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67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1DD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D20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C88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E48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73A199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847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374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7B6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0BB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2C0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BE4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EB60CD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46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35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EE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F2D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095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13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20E7A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804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C8C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7C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AE2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E0D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72D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4</w:t>
            </w:r>
          </w:p>
        </w:tc>
      </w:tr>
      <w:tr w:rsidR="00446E77" w14:paraId="5F6AA13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402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C2E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36D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806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82A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3A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816F05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DB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BE9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63E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72FF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2C9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813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CB2893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75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FE5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478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320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25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87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03EB34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10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A2B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2E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9CA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13F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3F1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BD8EC46"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FF8B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65DF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0169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EE0E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65C5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1B42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0BED0470" w14:textId="77777777" w:rsidR="00446E77" w:rsidRDefault="00000000">
      <w:pPr>
        <w:pStyle w:val="TableCaption"/>
      </w:pPr>
      <w:bookmarkStart w:id="20" w:name="tab:unnamed-chunk-8"/>
      <w:bookmarkEnd w:id="20"/>
      <w:r>
        <w:t>Table 8: 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3146"/>
        <w:gridCol w:w="744"/>
        <w:gridCol w:w="1264"/>
        <w:gridCol w:w="1371"/>
        <w:gridCol w:w="1362"/>
        <w:gridCol w:w="1251"/>
      </w:tblGrid>
      <w:tr w:rsidR="00446E77" w14:paraId="1EB54E4B" w14:textId="77777777">
        <w:trPr>
          <w:tblHeader/>
          <w:jc w:val="center"/>
        </w:trPr>
        <w:tc>
          <w:tcPr>
            <w:tcW w:w="3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FE95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7B8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57BC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B39F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BB86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E5B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08E7F20D" w14:textId="77777777">
        <w:trPr>
          <w:jc w:val="center"/>
        </w:trPr>
        <w:tc>
          <w:tcPr>
            <w:tcW w:w="3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5E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w:t>
            </w:r>
          </w:p>
        </w:tc>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8F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D9E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01</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06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06</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5F8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57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722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65A925F"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92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61A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E6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DBB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FF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4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0E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706FF0F"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36A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87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A8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89C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6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A22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14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E2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357A703"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E5D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8CE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56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66D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575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7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595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5</w:t>
            </w:r>
          </w:p>
        </w:tc>
      </w:tr>
      <w:tr w:rsidR="00446E77" w14:paraId="36BDE104"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DA1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2A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4C4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528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A5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7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3F9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B93CAF8"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1E8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3D9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CEA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85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867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2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CD9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r>
      <w:tr w:rsidR="00446E77" w14:paraId="641DC115"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31C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AD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24A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E4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26F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99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F06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22</w:t>
            </w:r>
          </w:p>
        </w:tc>
      </w:tr>
      <w:tr w:rsidR="00446E77" w14:paraId="7170C8EE" w14:textId="77777777">
        <w:trPr>
          <w:jc w:val="center"/>
        </w:trPr>
        <w:tc>
          <w:tcPr>
            <w:tcW w:w="3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528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3A45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9</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73816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04</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74AC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D1E7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5C70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0ED9428F" w14:textId="77777777" w:rsidR="00446E77" w:rsidRDefault="00000000">
      <w:pPr>
        <w:pStyle w:val="TableCaption"/>
      </w:pPr>
      <w:bookmarkStart w:id="21" w:name="tab:unnamed-chunk-9"/>
      <w:bookmarkEnd w:id="21"/>
      <w:r>
        <w:t xml:space="preserve">Table 9: One-way ANOVA of single phase exponential decay fit model (Fit_model) of pooled data across different strains for a given phase of growth (exponential; _Exp, pre-stationary; _St) and across different phase of growth for a given strain (_Exp_St) from PUR/PAR ratio, for </w:t>
      </w:r>
      <w:r>
        <w:lastRenderedPageBreak/>
        <w:t>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446E77" w14:paraId="3E1AD9A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B113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107D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74D5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E512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C238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63D347FF"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30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32C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E7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D05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13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989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7C01F8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E07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405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A85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D29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F1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446E77" w14:paraId="6A7894B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4B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668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97D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1FE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6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85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5F7C06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F3C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9B6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28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2EA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97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8D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EE7DDF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07F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1CD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83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86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883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A8F867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84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95E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8D0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F69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0A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F3CA25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BA0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66A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D7E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63B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E57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684551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4EC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061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FD2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3FC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8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71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68</w:t>
            </w:r>
          </w:p>
        </w:tc>
      </w:tr>
      <w:tr w:rsidR="00446E77" w14:paraId="58BF9E4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A06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0FA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F55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367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64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276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99</w:t>
            </w:r>
          </w:p>
        </w:tc>
      </w:tr>
      <w:tr w:rsidR="00446E77" w14:paraId="06C08FD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4B0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4DF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6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0D2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CF8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151C116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24B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52C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7A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3A4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6A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7</w:t>
            </w:r>
          </w:p>
        </w:tc>
      </w:tr>
      <w:tr w:rsidR="00446E77" w14:paraId="6B37589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65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AAA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AAE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187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1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52A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94</w:t>
            </w:r>
          </w:p>
        </w:tc>
      </w:tr>
      <w:tr w:rsidR="00446E77" w14:paraId="13619D7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3C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4C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926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B46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EEE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95</w:t>
            </w:r>
          </w:p>
        </w:tc>
      </w:tr>
      <w:tr w:rsidR="00446E77" w14:paraId="58791A7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87C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09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970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9C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3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5DF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446E77" w14:paraId="7F311B7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D8A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04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36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81B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8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B26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87D63A2"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6DD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95F9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3DD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D791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28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12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4</w:t>
            </w:r>
          </w:p>
        </w:tc>
      </w:tr>
    </w:tbl>
    <w:p w14:paraId="1D63EFC2" w14:textId="77777777" w:rsidR="00446E77" w:rsidRDefault="00000000">
      <w:pPr>
        <w:pStyle w:val="TableCaption"/>
      </w:pPr>
      <w:bookmarkStart w:id="22" w:name="tab:unnamed-chunk-10"/>
      <w:bookmarkEnd w:id="22"/>
      <w:r>
        <w:t>Table 10: 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3146"/>
        <w:gridCol w:w="744"/>
        <w:gridCol w:w="1264"/>
        <w:gridCol w:w="1371"/>
        <w:gridCol w:w="1362"/>
        <w:gridCol w:w="1251"/>
      </w:tblGrid>
      <w:tr w:rsidR="00446E77" w14:paraId="105595C9" w14:textId="77777777">
        <w:trPr>
          <w:tblHeader/>
          <w:jc w:val="center"/>
        </w:trPr>
        <w:tc>
          <w:tcPr>
            <w:tcW w:w="3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197E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D5C1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3FDF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375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092B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A164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5630742E" w14:textId="77777777">
        <w:trPr>
          <w:jc w:val="center"/>
        </w:trPr>
        <w:tc>
          <w:tcPr>
            <w:tcW w:w="3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FA6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w:t>
            </w:r>
          </w:p>
        </w:tc>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94E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8C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2.901</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07B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606</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AF6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85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09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88B14B9"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FB3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C25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9C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6.95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E31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6.95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C74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19A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17BFDC3"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D1E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61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B6D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6.55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30D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2.18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A7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3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D29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0992760"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E9B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PhotonDose_day: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32E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58B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64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E56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0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C11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8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6D6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8</w:t>
            </w:r>
          </w:p>
        </w:tc>
      </w:tr>
      <w:tr w:rsidR="00446E77" w14:paraId="49118479"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3E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700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6A7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8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8B0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95E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1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24B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1</w:t>
            </w:r>
          </w:p>
        </w:tc>
      </w:tr>
      <w:tr w:rsidR="00446E77" w14:paraId="7C8F1198"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FE8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7D4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EC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02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E3F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1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416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66</w:t>
            </w:r>
          </w:p>
        </w:tc>
      </w:tr>
      <w:tr w:rsidR="00446E77" w14:paraId="22EEA791"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DEF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189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6C4C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0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31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039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84F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2D055882" w14:textId="77777777">
        <w:trPr>
          <w:jc w:val="center"/>
        </w:trPr>
        <w:tc>
          <w:tcPr>
            <w:tcW w:w="3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F2E5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23A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5</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1268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3.662</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0DA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0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49DF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CD8C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412143A0" w14:textId="77777777" w:rsidR="00446E77" w:rsidRDefault="00000000">
      <w:pPr>
        <w:pStyle w:val="TableCaption"/>
      </w:pPr>
      <w:bookmarkStart w:id="23" w:name="tab:unnamed-chunk-11"/>
      <w:bookmarkEnd w:id="23"/>
      <w:r>
        <w:t>Table 11: 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446E77" w14:paraId="184FCB72"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C27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67E0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C8B6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C101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1DB8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57F80655"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A27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799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6A1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3B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31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A3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1CE046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D0B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83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07D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F3A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8B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446E77" w14:paraId="71A8FC7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D6E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2C3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5BC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6E9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3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437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5</w:t>
            </w:r>
          </w:p>
        </w:tc>
      </w:tr>
      <w:tr w:rsidR="00446E77" w14:paraId="7F90EDE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9CA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44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AB1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70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E64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70</w:t>
            </w:r>
          </w:p>
        </w:tc>
      </w:tr>
      <w:tr w:rsidR="00446E77" w14:paraId="56E05C3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10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770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9E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5DF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05E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0DADB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44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0E6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274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D32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06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B12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1FC762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58D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F7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214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2DD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0F1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48651DF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10E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49B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920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037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B0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446E77" w14:paraId="72B7853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6C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50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66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5783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2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1A4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4C99F21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696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EAF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8E3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28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0FA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8</w:t>
            </w:r>
          </w:p>
        </w:tc>
      </w:tr>
      <w:tr w:rsidR="00446E77" w14:paraId="484F55A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9C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3DF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8F7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6E5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D15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1AC769C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651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D1F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665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27F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8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15F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25</w:t>
            </w:r>
          </w:p>
        </w:tc>
      </w:tr>
      <w:tr w:rsidR="00446E77" w14:paraId="363E040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167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BF6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778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8CC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338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5944F0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8B0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BF5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50D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E31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25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853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DD3DFE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18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34F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0D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4D5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53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44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D7A6855"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1F8B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F3CC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A7B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CD6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82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3C8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6C0168E8" w14:textId="77777777" w:rsidR="00446E77" w:rsidRDefault="00000000">
      <w:pPr>
        <w:pStyle w:val="TableCaption"/>
      </w:pPr>
      <w:bookmarkStart w:id="24" w:name="tab:unnamed-chunk-12"/>
      <w:bookmarkEnd w:id="24"/>
      <w:r>
        <w:lastRenderedPageBreak/>
        <w:t>Table 12: 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3146"/>
        <w:gridCol w:w="744"/>
        <w:gridCol w:w="1264"/>
        <w:gridCol w:w="1371"/>
        <w:gridCol w:w="1362"/>
        <w:gridCol w:w="1251"/>
      </w:tblGrid>
      <w:tr w:rsidR="00446E77" w14:paraId="5C47284D" w14:textId="77777777">
        <w:trPr>
          <w:tblHeader/>
          <w:jc w:val="center"/>
        </w:trPr>
        <w:tc>
          <w:tcPr>
            <w:tcW w:w="3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278E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6049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C30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DE90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1B0D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A3F9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4E470B3C" w14:textId="77777777">
        <w:trPr>
          <w:jc w:val="center"/>
        </w:trPr>
        <w:tc>
          <w:tcPr>
            <w:tcW w:w="3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E9B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w:t>
            </w:r>
          </w:p>
        </w:tc>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FDF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AE3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956</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90F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75</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F52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40e+0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B33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7271776"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CB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6FE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9BE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7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B6F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71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73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4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F2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3625C85"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CA3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146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542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913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6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FF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DEE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B584B81"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1A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602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6657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72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FB7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4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F1E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0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C1E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B0C6B90"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8C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6E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B1C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3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1DF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E5B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66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9F2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B5A4843"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6FB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C73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9B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9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A2D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D1A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81F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8A9DEF9"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F02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02C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5FE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3CA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1E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06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449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62839D3" w14:textId="77777777">
        <w:trPr>
          <w:jc w:val="center"/>
        </w:trPr>
        <w:tc>
          <w:tcPr>
            <w:tcW w:w="3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BBDF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284F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6</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3DD5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103</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EEB6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9D35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D934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303F397B" w14:textId="77777777" w:rsidR="00446E77" w:rsidRDefault="00000000">
      <w:pPr>
        <w:pStyle w:val="TableCaption"/>
      </w:pPr>
      <w:bookmarkStart w:id="25" w:name="tab:unnamed-chunk-13"/>
      <w:bookmarkEnd w:id="25"/>
      <w:r>
        <w:t>Table 13: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1645"/>
        <w:gridCol w:w="1378"/>
        <w:gridCol w:w="1371"/>
        <w:gridCol w:w="1185"/>
        <w:gridCol w:w="1251"/>
      </w:tblGrid>
      <w:tr w:rsidR="00446E77" w14:paraId="2E62F24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CF7C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09795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FAF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CBF9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F6BB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0B5B544B"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DE7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505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1e-0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274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58e-0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2E8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B35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1</w:t>
            </w:r>
          </w:p>
        </w:tc>
      </w:tr>
      <w:tr w:rsidR="00446E77" w14:paraId="2085D02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6C4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DD7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88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09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A44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0F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7</w:t>
            </w:r>
          </w:p>
        </w:tc>
      </w:tr>
      <w:tr w:rsidR="00446E77" w14:paraId="44DC17B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E94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B1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236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1BE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259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EB7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0</w:t>
            </w:r>
          </w:p>
        </w:tc>
      </w:tr>
      <w:tr w:rsidR="00446E77" w14:paraId="55B0EC0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436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DA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6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774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0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E4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7DF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95</w:t>
            </w:r>
          </w:p>
        </w:tc>
      </w:tr>
      <w:tr w:rsidR="00446E77" w14:paraId="60B5EEA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51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A6A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373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7FB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3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3D0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46C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50</w:t>
            </w:r>
          </w:p>
        </w:tc>
      </w:tr>
      <w:tr w:rsidR="00446E77" w14:paraId="7048EB9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6D4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3D7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74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CD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6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34E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512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39</w:t>
            </w:r>
          </w:p>
        </w:tc>
      </w:tr>
      <w:tr w:rsidR="00446E77" w14:paraId="6E9AA55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7A1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9E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53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7B8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4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4E3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D81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1</w:t>
            </w:r>
          </w:p>
        </w:tc>
      </w:tr>
      <w:tr w:rsidR="00446E77" w14:paraId="53FB0C6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5F3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7BA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54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71C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9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136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BD1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r>
      <w:tr w:rsidR="00446E77" w14:paraId="0E65D5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68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7353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346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6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66E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BCE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50</w:t>
            </w:r>
          </w:p>
        </w:tc>
      </w:tr>
      <w:tr w:rsidR="00446E77" w14:paraId="7AB251F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3BD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BD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09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93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FCE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AC6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r>
      <w:tr w:rsidR="00446E77" w14:paraId="13B9955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6DA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92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0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5DB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6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949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22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8</w:t>
            </w:r>
          </w:p>
        </w:tc>
      </w:tr>
      <w:tr w:rsidR="00446E77" w14:paraId="407A3E2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6C1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C83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077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432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0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AA4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4D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59</w:t>
            </w:r>
          </w:p>
        </w:tc>
      </w:tr>
      <w:tr w:rsidR="00446E77" w14:paraId="6957DB9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2CF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E96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87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32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4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D5D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2B1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32</w:t>
            </w:r>
          </w:p>
        </w:tc>
      </w:tr>
      <w:tr w:rsidR="00446E77" w14:paraId="3505C2E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C9C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F7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39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F23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166e-1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C3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E52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B50C18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26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D5D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930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9F0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95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B38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AE9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7FBCC61"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E31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3C40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056e-0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43CB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21e-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9780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F0FB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11DC95B5" w14:textId="77777777" w:rsidR="00446E77" w:rsidRDefault="00000000">
      <w:pPr>
        <w:pStyle w:val="TableCaption"/>
      </w:pPr>
      <w:bookmarkStart w:id="26" w:name="tab:unnamed-chunk-14"/>
      <w:bookmarkEnd w:id="26"/>
      <w:r>
        <w:t>Table 14: 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3146"/>
        <w:gridCol w:w="744"/>
        <w:gridCol w:w="1300"/>
        <w:gridCol w:w="1371"/>
        <w:gridCol w:w="1362"/>
        <w:gridCol w:w="1251"/>
      </w:tblGrid>
      <w:tr w:rsidR="00446E77" w14:paraId="13633F13" w14:textId="77777777">
        <w:trPr>
          <w:tblHeader/>
          <w:jc w:val="center"/>
        </w:trPr>
        <w:tc>
          <w:tcPr>
            <w:tcW w:w="3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80CF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5E2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3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C5E1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37B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EEF9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9EC8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4785319C" w14:textId="77777777">
        <w:trPr>
          <w:jc w:val="center"/>
        </w:trPr>
        <w:tc>
          <w:tcPr>
            <w:tcW w:w="3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7B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w:t>
            </w:r>
          </w:p>
        </w:tc>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58F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w:t>
            </w:r>
          </w:p>
        </w:tc>
        <w:tc>
          <w:tcPr>
            <w:tcW w:w="13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9F5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01.207</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F15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3.41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8DA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1e+0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A4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88B538D"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16C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63E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8B6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7.13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A2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7.13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C4E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59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6E3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18F7ED3"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048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047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228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45.77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F60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8.59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166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34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44C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19EB2A0"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2EE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545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9A8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1.05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B9F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E8A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650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819E87E"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871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EE9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45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28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E2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9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093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87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32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F475FF2"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B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94E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00A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9.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593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68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567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8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C66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E14DD11"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8A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Strai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445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FDF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65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CAF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7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7F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0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A18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r w:rsidR="00446E77" w14:paraId="6EC5DB00" w14:textId="77777777">
        <w:trPr>
          <w:jc w:val="center"/>
        </w:trPr>
        <w:tc>
          <w:tcPr>
            <w:tcW w:w="3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1ACC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DC20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46</w:t>
            </w:r>
          </w:p>
        </w:tc>
        <w:tc>
          <w:tcPr>
            <w:tcW w:w="13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882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2.40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B609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44</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58FE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E148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376F811E" w14:textId="77777777" w:rsidR="00446E77" w:rsidRDefault="00000000">
      <w:pPr>
        <w:pStyle w:val="TableCaption"/>
      </w:pPr>
      <w:bookmarkStart w:id="27" w:name="tab:unnamed-chunk-15"/>
      <w:bookmarkEnd w:id="27"/>
      <w:r>
        <w:t xml:space="preserve">Table 15: 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w:t>
      </w:r>
      <w:r>
        <w:lastRenderedPageBreak/>
        <w:t>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446E77" w14:paraId="753F6A30"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927F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E7D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32B6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44AF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D6D1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7BECA291"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BB4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B60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55C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CEE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926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F17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69</w:t>
            </w:r>
          </w:p>
        </w:tc>
      </w:tr>
      <w:tr w:rsidR="00446E77" w14:paraId="64BEDBD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9F4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DB9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CD1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4C1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B1D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281533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DDE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E63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E3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F0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F4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F22231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2E3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772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1EB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01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3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5A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AB8694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60F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2A5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B01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E29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5C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212348A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589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F0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091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1E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63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08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95</w:t>
            </w:r>
          </w:p>
        </w:tc>
      </w:tr>
      <w:tr w:rsidR="00446E77" w14:paraId="2FD2744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EA2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094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AF3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140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D66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D988E8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7E6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6C3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420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2F9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5E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446E77" w14:paraId="14A8695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50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0DF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E66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AD1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5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797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B6A14C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7D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5EB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E0F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EE1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2B1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446E77" w14:paraId="073A35E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071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B2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C41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5A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6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77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6B5618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AA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7A8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782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061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B59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38FBAD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65E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540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27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D68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E1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0F4DAE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00E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8C1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424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2A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F83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A10741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D5B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773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598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C85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4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EEF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9</w:t>
            </w:r>
          </w:p>
        </w:tc>
      </w:tr>
      <w:tr w:rsidR="00446E77" w14:paraId="55DA3BB0"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387A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8DD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74A2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57AC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921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4541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bl>
    <w:p w14:paraId="3030ABAA" w14:textId="77777777" w:rsidR="00446E77" w:rsidRDefault="00000000">
      <w:pPr>
        <w:pStyle w:val="TableCaption"/>
      </w:pPr>
      <w:bookmarkStart w:id="28" w:name="tab:unnamed-chunk-16"/>
      <w:bookmarkEnd w:id="28"/>
      <w:r>
        <w:t>Table 16: 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3146"/>
        <w:gridCol w:w="856"/>
        <w:gridCol w:w="1264"/>
        <w:gridCol w:w="1371"/>
        <w:gridCol w:w="1362"/>
        <w:gridCol w:w="1251"/>
      </w:tblGrid>
      <w:tr w:rsidR="00446E77" w14:paraId="60DA4FEF" w14:textId="77777777">
        <w:trPr>
          <w:tblHeader/>
          <w:jc w:val="center"/>
        </w:trPr>
        <w:tc>
          <w:tcPr>
            <w:tcW w:w="3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656F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278F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7DA5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065C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CFD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3F85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3355CEC6" w14:textId="77777777">
        <w:trPr>
          <w:jc w:val="center"/>
        </w:trPr>
        <w:tc>
          <w:tcPr>
            <w:tcW w:w="3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5E1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w:t>
            </w:r>
          </w:p>
        </w:tc>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53A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14B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1.432</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C1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1.43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38B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5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14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FB69341"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5F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96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43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5.4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26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5.42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F11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8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3C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DFB51C4"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15D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517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07D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95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93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8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32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8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413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86FD44A"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98E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BC4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A7A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4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3E5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4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111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048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616ACB4"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FBC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PhotonDose_day: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62B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28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FE4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9D6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3F18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3FC24BA"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403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75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973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28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F6F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2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4CD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0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FD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2113E41"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B95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A97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7E9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50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6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C9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304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62C5DD4" w14:textId="77777777">
        <w:trPr>
          <w:jc w:val="center"/>
        </w:trPr>
        <w:tc>
          <w:tcPr>
            <w:tcW w:w="3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E26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6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057</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F8A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1.35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E96D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E8D3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BD37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3F1844DD" w14:textId="77777777" w:rsidR="00446E77" w:rsidRDefault="00000000">
      <w:pPr>
        <w:pStyle w:val="TableCaption"/>
      </w:pPr>
      <w:bookmarkStart w:id="29" w:name="tab:unnamed-chunk-17"/>
      <w:bookmarkEnd w:id="29"/>
      <w:r>
        <w:t>Table 17: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446E77" w14:paraId="09CCDE4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6AAA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C9BE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150C2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1543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9C16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0A6C961E"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8E6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D1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2AD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69E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9CD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72</w:t>
            </w:r>
          </w:p>
        </w:tc>
      </w:tr>
      <w:tr w:rsidR="00446E77" w14:paraId="10B1AE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A9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B07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DA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F1D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FF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7EFCB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61A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66A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57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673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250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E7DCFE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D30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20D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BBC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F1A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1D9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8FB446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28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A6F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1CD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C4F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158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AAC111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BAC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F1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3A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DA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674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ADC03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9AA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2B0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845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941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D65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5F076D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DA8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C00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2C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E7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C5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573167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27F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4E1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FC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87A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ADC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r>
      <w:tr w:rsidR="00446E77" w14:paraId="2AD8DBC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9A0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3E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89A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835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78D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53</w:t>
            </w:r>
          </w:p>
        </w:tc>
      </w:tr>
      <w:tr w:rsidR="00446E77" w14:paraId="4891375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2AA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1B9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790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8B8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DA2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5</w:t>
            </w:r>
          </w:p>
        </w:tc>
      </w:tr>
      <w:tr w:rsidR="00446E77" w14:paraId="1D9C889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1C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085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6C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F02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5A6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64</w:t>
            </w:r>
          </w:p>
        </w:tc>
      </w:tr>
      <w:tr w:rsidR="00446E77" w14:paraId="305DD50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30B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AB7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92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78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F2A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668849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1CC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6FA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9C8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B87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7E4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A130CF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794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7BE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38B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6D2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D6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446E77" w14:paraId="225E576B"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5DE4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C8B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EB62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0093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E11D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98</w:t>
            </w:r>
          </w:p>
        </w:tc>
      </w:tr>
    </w:tbl>
    <w:p w14:paraId="184C6B35" w14:textId="77777777" w:rsidR="00446E77" w:rsidRDefault="00000000">
      <w:pPr>
        <w:pStyle w:val="TableCaption"/>
      </w:pPr>
      <w:bookmarkStart w:id="30" w:name="tab:unnamed-chunk-18"/>
      <w:bookmarkEnd w:id="30"/>
      <w:r>
        <w:t xml:space="preserve">Table 18: Three-way factorial ANOVA of effective absorption cross section of PSII (σPSII’; nm2 quanta-1) measured under diel peak PAR growth light under Ex590 nm (orange) excitation in </w:t>
      </w:r>
      <w:r>
        <w:lastRenderedPageBreak/>
        <w:t>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3146"/>
        <w:gridCol w:w="856"/>
        <w:gridCol w:w="1300"/>
        <w:gridCol w:w="1371"/>
        <w:gridCol w:w="1362"/>
        <w:gridCol w:w="1251"/>
      </w:tblGrid>
      <w:tr w:rsidR="00446E77" w14:paraId="07E4AF34" w14:textId="77777777">
        <w:trPr>
          <w:tblHeader/>
          <w:jc w:val="center"/>
        </w:trPr>
        <w:tc>
          <w:tcPr>
            <w:tcW w:w="3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980B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C73C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3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27E1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B5E2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770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7C8F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20CCBA77" w14:textId="77777777">
        <w:trPr>
          <w:jc w:val="center"/>
        </w:trPr>
        <w:tc>
          <w:tcPr>
            <w:tcW w:w="3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15B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w:t>
            </w:r>
          </w:p>
        </w:tc>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CD5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3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935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44.05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2E3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44.058</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19D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48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39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1414166"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21D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772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71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58.45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EC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58.45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DB8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9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85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653C930"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ECA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98A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397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55.69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CBF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85.23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C4D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61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1F5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BA4677B"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1C3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50E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843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7.72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D53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7.72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ED5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79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B9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6E9D612"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A6C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435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1DA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23.48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2AB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16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C45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3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21F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66E9DA2"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6C8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ase: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02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0E0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75.76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BDF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8.58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BF1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FC6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FD11A8F" w14:textId="77777777">
        <w:trPr>
          <w:jc w:val="center"/>
        </w:trPr>
        <w:tc>
          <w:tcPr>
            <w:tcW w:w="3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108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nDose_day:Phase:Strain</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7F6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72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9.8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EC4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93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5B3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0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B9A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40F2F51" w14:textId="77777777">
        <w:trPr>
          <w:jc w:val="center"/>
        </w:trPr>
        <w:tc>
          <w:tcPr>
            <w:tcW w:w="3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4AB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064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254</w:t>
            </w:r>
          </w:p>
        </w:tc>
        <w:tc>
          <w:tcPr>
            <w:tcW w:w="13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B237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74.92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C859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EBBC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61EF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15970FD1" w14:textId="77777777" w:rsidR="00446E77" w:rsidRDefault="00000000">
      <w:pPr>
        <w:pStyle w:val="TableCaption"/>
      </w:pPr>
      <w:bookmarkStart w:id="31" w:name="tab:unnamed-chunk-19"/>
      <w:bookmarkEnd w:id="31"/>
      <w:r>
        <w:t>Table 19: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446E77" w14:paraId="45A25DF6"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6932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80AE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7CBB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EE5F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A628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446E77" w14:paraId="42C25ED9"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717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FC6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DB0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782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5D7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6D483DE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8DE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1C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947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BBE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4D8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0</w:t>
            </w:r>
          </w:p>
        </w:tc>
      </w:tr>
      <w:tr w:rsidR="00446E77" w14:paraId="27AA70D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CFD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ECC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A7E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E3F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6A8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2CB658D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EF8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9DB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00E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5BF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AF2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7C8F6E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C70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6E1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A58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B84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9DC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478077B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536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A64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C26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215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C44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7339C9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697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E19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170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31B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594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r>
      <w:tr w:rsidR="00446E77" w14:paraId="3F00B77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780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B37A"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257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01E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DE6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5316A28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2F1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5D8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95A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1B8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431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2C0A68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CE1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448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2E9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C20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737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0</w:t>
            </w:r>
          </w:p>
        </w:tc>
      </w:tr>
      <w:tr w:rsidR="00446E77" w14:paraId="7DFD3E0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087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C5E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DF4C"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0D9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854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3C857C3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281F"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131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2D8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60A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397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0ED3EFF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285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9F4B"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EC9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4FB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3138"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97BE21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6AB0"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E177"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721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B5F1"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A82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446E77" w14:paraId="1B91954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651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F98D"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8545"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62E2"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687E"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1</w:t>
            </w:r>
          </w:p>
        </w:tc>
      </w:tr>
      <w:tr w:rsidR="00446E77" w14:paraId="5410D9EF"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95143"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F4A36"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ECF6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7C829"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69EA4" w14:textId="77777777" w:rsidR="00446E7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0</w:t>
            </w:r>
          </w:p>
        </w:tc>
      </w:tr>
      <w:bookmarkEnd w:id="0"/>
    </w:tbl>
    <w:p w14:paraId="2585964B" w14:textId="77777777" w:rsidR="00347BB9" w:rsidRDefault="00347BB9"/>
    <w:sectPr w:rsidR="00347BB9" w:rsidSect="00347BB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594A5" w14:textId="77777777" w:rsidR="00347BB9" w:rsidRDefault="00347BB9">
      <w:pPr>
        <w:spacing w:after="0"/>
      </w:pPr>
      <w:r>
        <w:separator/>
      </w:r>
    </w:p>
  </w:endnote>
  <w:endnote w:type="continuationSeparator" w:id="0">
    <w:p w14:paraId="7CBDDE9A" w14:textId="77777777" w:rsidR="00347BB9" w:rsidRDefault="00347B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DFE67" w14:textId="77777777" w:rsidR="00347BB9" w:rsidRDefault="00347BB9">
      <w:r>
        <w:separator/>
      </w:r>
    </w:p>
  </w:footnote>
  <w:footnote w:type="continuationSeparator" w:id="0">
    <w:p w14:paraId="65B7AAB7" w14:textId="77777777" w:rsidR="00347BB9" w:rsidRDefault="00347B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 w:numId="6" w16cid:durableId="1078329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E77"/>
    <w:rsid w:val="00347BB9"/>
    <w:rsid w:val="00446E77"/>
    <w:rsid w:val="007E4DE6"/>
    <w:rsid w:val="00E743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60D59"/>
  <w15:docId w15:val="{96F0C10A-9F15-4F10-9FF7-7BA5DD992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mpbel@mta.c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dcampbel@mta.ca"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Pages>
  <Words>5248</Words>
  <Characters>2992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Growth vs. light-capture in PhycoCyanin and PhycoErythrin-rich picocyanobacteria, across photic regimes and growth phases</vt:lpstr>
    </vt:vector>
  </TitlesOfParts>
  <Company/>
  <LinksUpToDate>false</LinksUpToDate>
  <CharactersWithSpaces>3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3</cp:revision>
  <dcterms:created xsi:type="dcterms:W3CDTF">2024-03-22T20:38:00Z</dcterms:created>
  <dcterms:modified xsi:type="dcterms:W3CDTF">2024-03-2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